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593ECC" w:rsidP="00C748F1">
      <w:pPr>
        <w:pStyle w:val="Heading1"/>
        <w:rPr>
          <w:sz w:val="32"/>
        </w:rPr>
      </w:pPr>
      <w:bookmarkStart w:id="0" w:name="_GoBack"/>
      <w:bookmarkEnd w:id="0"/>
      <w:r w:rsidRPr="00593ECC">
        <w:rPr>
          <w:sz w:val="32"/>
        </w:rPr>
        <w:t>mm/dd/yyyy</w:t>
      </w:r>
    </w:p>
    <w:p w:rsidR="00593ECC" w:rsidRPr="00593ECC" w:rsidRDefault="00593ECC" w:rsidP="00C748F1">
      <w:pPr>
        <w:pStyle w:val="Heading1"/>
        <w:rPr>
          <w:sz w:val="36"/>
        </w:rPr>
      </w:pPr>
      <w:r w:rsidRPr="00593ECC">
        <w:rPr>
          <w:sz w:val="36"/>
        </w:rPr>
        <w:t>IWDM Study Library</w:t>
      </w:r>
    </w:p>
    <w:p w:rsidR="003345CC" w:rsidRPr="00C748F1" w:rsidRDefault="00C748F1" w:rsidP="00C748F1">
      <w:pPr>
        <w:pStyle w:val="Heading1"/>
        <w:spacing w:before="360" w:after="120"/>
        <w:contextualSpacing w:val="0"/>
        <w:rPr>
          <w:sz w:val="24"/>
        </w:rPr>
      </w:pPr>
      <w:r>
        <w:rPr>
          <w:sz w:val="44"/>
        </w:rPr>
        <w:t>A View of the Past, A Look at the Future</w:t>
      </w:r>
      <w:r>
        <w:rPr>
          <w:sz w:val="44"/>
        </w:rPr>
        <w:br/>
        <w:t>California</w:t>
      </w:r>
      <w:r w:rsidR="00BD4376" w:rsidRPr="007E7A5E">
        <w:br/>
      </w:r>
    </w:p>
    <w:p w:rsidR="003345CC" w:rsidRPr="007E7A5E" w:rsidRDefault="003345CC" w:rsidP="00C748F1">
      <w:pPr>
        <w:pStyle w:val="Heading3"/>
      </w:pPr>
      <w:r w:rsidRPr="007E7A5E">
        <w:t>By Imam W. Deen Mohammed</w:t>
      </w:r>
    </w:p>
    <w:p w:rsidR="003345CC" w:rsidRDefault="003345CC" w:rsidP="00C748F1">
      <w:pPr>
        <w:jc w:val="both"/>
      </w:pPr>
    </w:p>
    <w:p w:rsidR="00C748F1" w:rsidRDefault="00C748F1" w:rsidP="00C748F1">
      <w:pPr>
        <w:jc w:val="both"/>
      </w:pPr>
      <w:r>
        <w:t xml:space="preserve">We are people who are responsible for the conduct of our life. </w:t>
      </w:r>
      <w:r w:rsidR="008D0D66">
        <w:t>We are</w:t>
      </w:r>
      <w:r>
        <w:t xml:space="preserve"> responsible for implementing the Islamic teachings, the instructions and carrying those instructions out in our life. We are responsible for a planned life. We just </w:t>
      </w:r>
      <w:r w:rsidR="008D0D66">
        <w:t xml:space="preserve">cannot </w:t>
      </w:r>
      <w:r>
        <w:t xml:space="preserve">have a haphazard life. That </w:t>
      </w:r>
      <w:r w:rsidR="008D0D66">
        <w:t>will not</w:t>
      </w:r>
      <w:r>
        <w:t xml:space="preserve"> be accepted. We have to have a planned life, and the plan for our life is already given. We are not to invent </w:t>
      </w:r>
      <w:r w:rsidR="008D0D66">
        <w:t>a plan that</w:t>
      </w:r>
      <w:r>
        <w:t xml:space="preserve"> would be unIslamic. We are to go to the </w:t>
      </w:r>
      <w:r w:rsidR="008D0D66">
        <w:t>Qur’aan</w:t>
      </w:r>
      <w:r>
        <w:t xml:space="preserve"> and go to the Sunnah and get the information for our life and then apply it. </w:t>
      </w:r>
      <w:r w:rsidR="008D0D66">
        <w:t>And i</w:t>
      </w:r>
      <w:r>
        <w:t xml:space="preserve">f we apply it and live by it, we are living a planned Muslim life. </w:t>
      </w:r>
      <w:r w:rsidR="008D0D66">
        <w:t>That is</w:t>
      </w:r>
      <w:r>
        <w:t xml:space="preserve"> the important word, </w:t>
      </w:r>
      <w:r w:rsidR="008D0D66">
        <w:t>“</w:t>
      </w:r>
      <w:r>
        <w:t>a planned Muslim life</w:t>
      </w:r>
      <w:r w:rsidR="008D0D66">
        <w:t>”</w:t>
      </w:r>
      <w:r>
        <w:t>.</w:t>
      </w:r>
    </w:p>
    <w:p w:rsidR="00C748F1" w:rsidRDefault="00C748F1" w:rsidP="00C748F1">
      <w:pPr>
        <w:jc w:val="both"/>
      </w:pPr>
      <w:r>
        <w:t xml:space="preserve">The most profound change that was made was the change in the belief that </w:t>
      </w:r>
      <w:r w:rsidR="00415EEF">
        <w:t>G’d</w:t>
      </w:r>
      <w:r>
        <w:t xml:space="preserve"> is black or manifest in black flesh, and that the devil is white or manifest in Caucasian flesh. This was, I believe, the most disturbing change, if I could put it that way, the most disturbing change that have taken place, but it has been in accord with the direction if not with the teachings of </w:t>
      </w:r>
      <w:r w:rsidR="008D0D66">
        <w:t xml:space="preserve">the </w:t>
      </w:r>
      <w:r>
        <w:t xml:space="preserve">Honorable Elijah Muhammad. That change was in accord with the direction of </w:t>
      </w:r>
      <w:r w:rsidR="008D0D66">
        <w:t xml:space="preserve">the </w:t>
      </w:r>
      <w:r>
        <w:t>Honorable Elijah Muhammad, because he partly gradually influenced the thinking of the membership in that direction.</w:t>
      </w:r>
    </w:p>
    <w:p w:rsidR="00C748F1" w:rsidRDefault="008D0D66" w:rsidP="00C748F1">
      <w:pPr>
        <w:jc w:val="both"/>
      </w:pPr>
      <w:r>
        <w:t>And i</w:t>
      </w:r>
      <w:r w:rsidR="00C748F1">
        <w:t xml:space="preserve">t is definitely, as all of you will recognize, it is definitely in accord with the </w:t>
      </w:r>
      <w:r>
        <w:t>Qur’aan</w:t>
      </w:r>
      <w:r w:rsidR="00C748F1">
        <w:t>, the book that Honorable Elijah Muhammad established in the Nation of Islam as the supreme guide, the supreme guide for the organization.</w:t>
      </w:r>
    </w:p>
    <w:p w:rsidR="00C748F1" w:rsidRDefault="00C748F1" w:rsidP="00C748F1">
      <w:pPr>
        <w:jc w:val="both"/>
      </w:pPr>
      <w:r>
        <w:t xml:space="preserve">Well, I evaluated as an experience and also a situation experience that allowed us to prove ourselves. We proved ourselves. </w:t>
      </w:r>
      <w:r w:rsidR="00FB21C1">
        <w:t>Under the Honorable</w:t>
      </w:r>
      <w:r>
        <w:t xml:space="preserve"> Elijah Muhammed, we said that we were a people of good intent, that we intended </w:t>
      </w:r>
      <w:r w:rsidR="00FB21C1">
        <w:t>good</w:t>
      </w:r>
      <w:r>
        <w:t xml:space="preserve"> that we meant well, and that we were sincere in our beliefs. When the right knowledge came and most of us put aside that that was not right and in con</w:t>
      </w:r>
      <w:r w:rsidR="00FB21C1">
        <w:t>flict with what is true Islam, or</w:t>
      </w:r>
      <w:r>
        <w:t xml:space="preserve"> true religion, I think we proved something. We proved something importantly to ourselves.</w:t>
      </w:r>
    </w:p>
    <w:p w:rsidR="00C748F1" w:rsidRDefault="00C748F1" w:rsidP="00C748F1">
      <w:pPr>
        <w:jc w:val="both"/>
      </w:pPr>
      <w:r>
        <w:t>Speaker 6: Takbeer.</w:t>
      </w:r>
    </w:p>
    <w:p w:rsidR="00C748F1" w:rsidRDefault="00C748F1" w:rsidP="00C748F1">
      <w:pPr>
        <w:jc w:val="both"/>
      </w:pPr>
      <w:r>
        <w:t>Audience: Allaahu Akbar.</w:t>
      </w:r>
    </w:p>
    <w:p w:rsidR="00C748F1" w:rsidRDefault="00C748F1" w:rsidP="00C748F1">
      <w:pPr>
        <w:jc w:val="both"/>
      </w:pPr>
      <w:r>
        <w:lastRenderedPageBreak/>
        <w:t>Speaker Takbeer.</w:t>
      </w:r>
    </w:p>
    <w:p w:rsidR="00C748F1" w:rsidRDefault="00C748F1" w:rsidP="00C748F1">
      <w:pPr>
        <w:jc w:val="both"/>
      </w:pPr>
      <w:r>
        <w:t>Audience: Allaahu Akbar.</w:t>
      </w:r>
    </w:p>
    <w:p w:rsidR="00C748F1" w:rsidRDefault="00FB21C1" w:rsidP="00C748F1">
      <w:pPr>
        <w:jc w:val="both"/>
      </w:pPr>
      <w:r>
        <w:t>Thank you, a</w:t>
      </w:r>
      <w:r w:rsidR="00C748F1">
        <w:t>s</w:t>
      </w:r>
      <w:r>
        <w:t xml:space="preserve"> </w:t>
      </w:r>
      <w:r w:rsidR="00C748F1">
        <w:t>sal</w:t>
      </w:r>
      <w:r>
        <w:t>a</w:t>
      </w:r>
      <w:r w:rsidR="00C748F1">
        <w:t>amu</w:t>
      </w:r>
      <w:r>
        <w:t xml:space="preserve"> alay</w:t>
      </w:r>
      <w:r w:rsidR="00C748F1">
        <w:t>kum.</w:t>
      </w:r>
      <w:r>
        <w:t xml:space="preserve"> </w:t>
      </w:r>
      <w:r w:rsidR="00C748F1">
        <w:t xml:space="preserve">Peace be on you </w:t>
      </w:r>
      <w:r w:rsidRPr="009748C4">
        <w:rPr>
          <w:color w:val="545454"/>
          <w:shd w:val="clear" w:color="auto" w:fill="FFFFFF"/>
        </w:rPr>
        <w:t>ash-hadu al-laaa Ilaaha Illa-llaahu wa ash-hadu anna Muhammadan ‘abduhoo wa rasooluhu</w:t>
      </w:r>
      <w:r w:rsidR="00415EEF" w:rsidRPr="009748C4">
        <w:t>,; s</w:t>
      </w:r>
      <w:r w:rsidR="00415EEF">
        <w:t>alla Allahu alahi was salaam wa alahi was sabahi ajma’in, amma ba’ad</w:t>
      </w:r>
      <w:r w:rsidRPr="00415EEF">
        <w:t xml:space="preserve"> </w:t>
      </w:r>
      <w:r w:rsidR="00C748F1">
        <w:t xml:space="preserve">We witnessed that there is but one </w:t>
      </w:r>
      <w:r w:rsidR="00415EEF">
        <w:t>G’d</w:t>
      </w:r>
      <w:r w:rsidR="00C748F1">
        <w:t xml:space="preserve">, the Lord creator of all the worlds. We do not associate with him any as </w:t>
      </w:r>
      <w:r w:rsidR="00415EEF">
        <w:t>G’d</w:t>
      </w:r>
      <w:r w:rsidR="00C748F1">
        <w:t xml:space="preserve"> or as a deity and we witnessed that Muhammad, the last prophet, is </w:t>
      </w:r>
      <w:r w:rsidR="00415EEF">
        <w:t>G’d</w:t>
      </w:r>
      <w:r w:rsidR="00C748F1">
        <w:t xml:space="preserve">’s messenger and servant, the peace and the blessings, the prayers and the peace be on him and all of what follows of </w:t>
      </w:r>
      <w:r w:rsidR="00415EEF">
        <w:t>that</w:t>
      </w:r>
      <w:r w:rsidR="00C748F1">
        <w:t xml:space="preserve"> excellent salute to Muhammad the messenger of </w:t>
      </w:r>
      <w:r w:rsidR="00415EEF">
        <w:t xml:space="preserve">G’d; </w:t>
      </w:r>
      <w:r w:rsidR="00C748F1">
        <w:t xml:space="preserve">Ameen. Now, my talk will be within the theme, the conference theme, The </w:t>
      </w:r>
      <w:r w:rsidR="008D0D66">
        <w:t>Qur’aan</w:t>
      </w:r>
      <w:r w:rsidR="00C748F1">
        <w:t xml:space="preserve"> as the foundation for society. You see? </w:t>
      </w:r>
      <w:r w:rsidR="00415EEF">
        <w:t xml:space="preserve">The </w:t>
      </w:r>
      <w:r w:rsidR="008D0D66">
        <w:t>Qur’aan</w:t>
      </w:r>
      <w:r w:rsidR="00415EEF">
        <w:t xml:space="preserve"> is the foundation for society; f</w:t>
      </w:r>
      <w:r w:rsidR="00C748F1">
        <w:t>or Muslim society, first of all.</w:t>
      </w:r>
    </w:p>
    <w:p w:rsidR="00C748F1" w:rsidRDefault="00C748F1" w:rsidP="00C748F1">
      <w:pPr>
        <w:jc w:val="both"/>
      </w:pPr>
      <w:r>
        <w:t>Whatever</w:t>
      </w:r>
      <w:r w:rsidR="00415EEF">
        <w:t>,</w:t>
      </w:r>
      <w:r>
        <w:t xml:space="preserve"> we know that the hope of Muslims is t</w:t>
      </w:r>
      <w:r w:rsidR="00F3220B">
        <w:t>o see what Allah has revealed b</w:t>
      </w:r>
      <w:r>
        <w:t>ecome</w:t>
      </w:r>
      <w:r w:rsidR="00F3220B">
        <w:t>s</w:t>
      </w:r>
      <w:r>
        <w:t xml:space="preserve"> the way, the accepted way for all people. Muslims’ hope is the same as humanity’s hope. </w:t>
      </w:r>
      <w:r w:rsidR="008D0D66">
        <w:t>That is</w:t>
      </w:r>
      <w:r>
        <w:t xml:space="preserve"> my statement. </w:t>
      </w:r>
      <w:r w:rsidR="008D0D66">
        <w:t>That is</w:t>
      </w:r>
      <w:r>
        <w:t xml:space="preserve"> my opening statement. Muslims’ hope is the same as humanity’s hope. Now, I want to read from this book. </w:t>
      </w:r>
      <w:r w:rsidR="00F3220B">
        <w:t>Let us</w:t>
      </w:r>
      <w:r>
        <w:t xml:space="preserve"> see if I can. I </w:t>
      </w:r>
      <w:r w:rsidR="00F3220B">
        <w:t xml:space="preserve">have </w:t>
      </w:r>
      <w:r>
        <w:t xml:space="preserve">got some glasses too and I need them. I want to read this little small portion </w:t>
      </w:r>
      <w:r w:rsidR="00F3220B">
        <w:t>of this book “A</w:t>
      </w:r>
      <w:r>
        <w:t xml:space="preserve">s the </w:t>
      </w:r>
      <w:r w:rsidR="00F3220B">
        <w:t>Light Shineth”</w:t>
      </w:r>
      <w:r>
        <w:t xml:space="preserve"> </w:t>
      </w:r>
      <w:r w:rsidR="00F3220B">
        <w:t>i</w:t>
      </w:r>
      <w:r w:rsidR="008D0D66">
        <w:t>t is</w:t>
      </w:r>
      <w:r>
        <w:t xml:space="preserve"> titled, </w:t>
      </w:r>
      <w:r w:rsidR="00F3220B">
        <w:t>“</w:t>
      </w:r>
      <w:r>
        <w:t>Human Nature is Black</w:t>
      </w:r>
      <w:r w:rsidR="00F3220B">
        <w:t>”</w:t>
      </w:r>
      <w:r>
        <w:t>.</w:t>
      </w:r>
    </w:p>
    <w:p w:rsidR="00C748F1" w:rsidRDefault="00F3220B" w:rsidP="00C748F1">
      <w:pPr>
        <w:jc w:val="both"/>
      </w:pPr>
      <w:r>
        <w:t>Now, let me explain---</w:t>
      </w:r>
      <w:r w:rsidR="00C748F1">
        <w:t xml:space="preserve">though </w:t>
      </w:r>
      <w:r w:rsidR="008D0D66">
        <w:t>it is</w:t>
      </w:r>
      <w:r w:rsidR="00C748F1">
        <w:t xml:space="preserve"> going to be explained in the reading, let me explain before we begin reading, that we </w:t>
      </w:r>
      <w:r>
        <w:t>do not</w:t>
      </w:r>
      <w:r w:rsidR="00C748F1">
        <w:t xml:space="preserve"> mean black in actual color. We </w:t>
      </w:r>
      <w:r>
        <w:t>do not</w:t>
      </w:r>
      <w:r w:rsidR="00C748F1">
        <w:t xml:space="preserve"> mean black in actual color. Now let me begin reading. It is very important for us to understand the idea of man being black before he was any other color. It </w:t>
      </w:r>
      <w:r>
        <w:t>does not</w:t>
      </w:r>
      <w:r w:rsidR="00C748F1">
        <w:t xml:space="preserve"> mean physical blackness. </w:t>
      </w:r>
      <w:r w:rsidR="008D0D66">
        <w:t>It is</w:t>
      </w:r>
      <w:r w:rsidR="00C748F1">
        <w:t xml:space="preserve"> talking about human nature. </w:t>
      </w:r>
      <w:r w:rsidR="008D0D66">
        <w:t>It is</w:t>
      </w:r>
      <w:r w:rsidR="00C748F1">
        <w:t xml:space="preserve"> talking about the intelligence potential. The intelligence potential is in darkness, it is born out of darkness. Just by its own potential, </w:t>
      </w:r>
      <w:r w:rsidR="008D0D66">
        <w:t>it is</w:t>
      </w:r>
      <w:r w:rsidR="00C748F1">
        <w:t xml:space="preserve"> able to produce light.</w:t>
      </w:r>
    </w:p>
    <w:p w:rsidR="008A3C52" w:rsidRDefault="00C748F1" w:rsidP="00C748F1">
      <w:pPr>
        <w:jc w:val="both"/>
      </w:pPr>
      <w:r>
        <w:t xml:space="preserve">The intelligence of the human being in darkness without any knowledge by efforts in itself, or by itself, is able to bring about light or whiteness. Now, here </w:t>
      </w:r>
      <w:r w:rsidR="008D0D66">
        <w:t>we are</w:t>
      </w:r>
      <w:r w:rsidR="00F3220B">
        <w:t xml:space="preserve"> using the color term again; a term for color again: w</w:t>
      </w:r>
      <w:r>
        <w:t xml:space="preserve">hiteness. I must explain right here, or emphasize, because </w:t>
      </w:r>
      <w:r w:rsidR="008D0D66">
        <w:t>it is</w:t>
      </w:r>
      <w:r>
        <w:t xml:space="preserve"> explained within this piece of reading, I believe, that by white we </w:t>
      </w:r>
      <w:r w:rsidR="00F3220B">
        <w:t>do not</w:t>
      </w:r>
      <w:r>
        <w:t xml:space="preserve"> mean actual color white. Whiteness means light. Not physical light, but light of knowledge. Where did Dr. Fard get this concept? Now, who are we talking about Dr. Fard? </w:t>
      </w:r>
      <w:r w:rsidR="008D0D66">
        <w:t>We are</w:t>
      </w:r>
      <w:r>
        <w:t xml:space="preserve"> talking about the teacher of the late l</w:t>
      </w:r>
      <w:r w:rsidR="00F3220B">
        <w:t>eader of the Nation of Islam, or</w:t>
      </w:r>
      <w:r>
        <w:t xml:space="preserve"> </w:t>
      </w:r>
      <w:r w:rsidR="00F3220B">
        <w:t>the Lost Found Nation</w:t>
      </w:r>
      <w:r>
        <w:t xml:space="preserve"> of Islam, </w:t>
      </w:r>
      <w:r w:rsidR="00F3220B">
        <w:t>or the Black Muslims, Elijah Muhammad---Elijah Muhammad’s teacher who i</w:t>
      </w:r>
      <w:r>
        <w:t xml:space="preserve">s called Fard. </w:t>
      </w:r>
      <w:r w:rsidR="008D0D66">
        <w:t>It is</w:t>
      </w:r>
      <w:r>
        <w:t xml:space="preserve"> spelled F-A-R-D, but </w:t>
      </w:r>
      <w:r w:rsidR="008D0D66">
        <w:t>it is</w:t>
      </w:r>
      <w:r>
        <w:t xml:space="preserve"> pronounced F-A-R-A-D, Fard. Where did Dr. Fard-- and </w:t>
      </w:r>
      <w:r w:rsidR="00F3220B">
        <w:t>he is</w:t>
      </w:r>
      <w:r>
        <w:t xml:space="preserve"> called Professor Fard, </w:t>
      </w:r>
      <w:r w:rsidR="00F3220B">
        <w:t>he is</w:t>
      </w:r>
      <w:r>
        <w:t xml:space="preserve"> called Dr. Fard, and </w:t>
      </w:r>
      <w:r w:rsidR="00F3220B">
        <w:t>he is</w:t>
      </w:r>
      <w:r>
        <w:t xml:space="preserve"> called something </w:t>
      </w:r>
      <w:r w:rsidR="008D0D66">
        <w:t>that is</w:t>
      </w:r>
      <w:r w:rsidR="00F3220B">
        <w:t xml:space="preserve"> forbidden---</w:t>
      </w:r>
      <w:r w:rsidR="00415EEF">
        <w:t>G’d</w:t>
      </w:r>
      <w:r>
        <w:t xml:space="preserve"> in the person of the man or </w:t>
      </w:r>
      <w:r w:rsidR="00415EEF">
        <w:t>G’d</w:t>
      </w:r>
      <w:r w:rsidR="00F3220B">
        <w:t xml:space="preserve"> in the flesh---</w:t>
      </w:r>
      <w:r>
        <w:t xml:space="preserve">and </w:t>
      </w:r>
      <w:r w:rsidR="00F3220B">
        <w:t xml:space="preserve">he </w:t>
      </w:r>
      <w:r>
        <w:t>is called by me the satirist in the wilderness or in the forest. Where did Dr. Fard g</w:t>
      </w:r>
      <w:r w:rsidR="00F3220B">
        <w:t>et this concept? Out of Genesis;</w:t>
      </w:r>
      <w:r>
        <w:t xml:space="preserve"> Genesis says that there was darkness upon the face of the deep and the Spirit of </w:t>
      </w:r>
      <w:r w:rsidR="00415EEF">
        <w:t>G’d</w:t>
      </w:r>
      <w:r>
        <w:t xml:space="preserve"> moved upon the face of the water and </w:t>
      </w:r>
      <w:r w:rsidR="00415EEF">
        <w:t>G’d</w:t>
      </w:r>
      <w:r>
        <w:t xml:space="preserve"> said, "Let ther</w:t>
      </w:r>
      <w:r w:rsidR="00F3220B">
        <w:t>e be light. And there was light</w:t>
      </w:r>
      <w:r>
        <w:t>"</w:t>
      </w:r>
      <w:r w:rsidR="00F3220B">
        <w:t xml:space="preserve"> s</w:t>
      </w:r>
      <w:r>
        <w:t xml:space="preserve">o, white came out of </w:t>
      </w:r>
      <w:r w:rsidR="00F3220B">
        <w:t>black</w:t>
      </w:r>
      <w:r>
        <w:t xml:space="preserve">ness, according to Genesis. Prophet </w:t>
      </w:r>
      <w:r>
        <w:lastRenderedPageBreak/>
        <w:t xml:space="preserve">Muhammad, the prayers and the peace be on him, speaking to his companions pointed to Bilal. Now, who is Bilal? Bilal is the first muezzin. </w:t>
      </w:r>
      <w:r w:rsidR="009748C4">
        <w:t>Muezzin that</w:t>
      </w:r>
      <w:r>
        <w:t xml:space="preserve"> term is an Arabic </w:t>
      </w:r>
      <w:r w:rsidR="008A3C52">
        <w:t xml:space="preserve">term---it is </w:t>
      </w:r>
      <w:r>
        <w:t xml:space="preserve">actually an Islamic term. See, I want the Imams to start explaining more to our audience, when we say an Arabic term, if </w:t>
      </w:r>
      <w:r w:rsidR="008D0D66">
        <w:t>it is</w:t>
      </w:r>
      <w:r>
        <w:t xml:space="preserve"> Islamic language, if it </w:t>
      </w:r>
      <w:r w:rsidR="008A3C52">
        <w:t>was not</w:t>
      </w:r>
      <w:r>
        <w:t xml:space="preserve"> used before Islam though </w:t>
      </w:r>
      <w:r w:rsidR="008D0D66">
        <w:t>it is</w:t>
      </w:r>
      <w:r>
        <w:t xml:space="preserve"> Arabic, it is more correctly Islamic. </w:t>
      </w:r>
    </w:p>
    <w:p w:rsidR="00C748F1" w:rsidRDefault="008A3C52" w:rsidP="00C748F1">
      <w:pPr>
        <w:jc w:val="both"/>
      </w:pPr>
      <w:r>
        <w:t>Do you not cal</w:t>
      </w:r>
      <w:r w:rsidR="009748C4">
        <w:t>l your names Christian names? A</w:t>
      </w:r>
      <w:r>
        <w:t xml:space="preserve">nd what were they not English names? </w:t>
      </w:r>
      <w:r w:rsidR="00C748F1">
        <w:t>Once</w:t>
      </w:r>
      <w:r>
        <w:t>,</w:t>
      </w:r>
      <w:r w:rsidR="00C748F1">
        <w:t xml:space="preserve"> they become part of your religion</w:t>
      </w:r>
      <w:r>
        <w:t>, the language of your religion</w:t>
      </w:r>
      <w:r w:rsidR="00C748F1">
        <w:t xml:space="preserve"> then those are Christian names. </w:t>
      </w:r>
      <w:r w:rsidR="00F3220B">
        <w:t>Let us</w:t>
      </w:r>
      <w:r w:rsidR="00C748F1">
        <w:t xml:space="preserve"> not give the Arabic language o</w:t>
      </w:r>
      <w:r>
        <w:t>r</w:t>
      </w:r>
      <w:r w:rsidR="00C748F1">
        <w:t xml:space="preserve"> </w:t>
      </w:r>
      <w:r>
        <w:t xml:space="preserve">the </w:t>
      </w:r>
      <w:r w:rsidR="00C748F1">
        <w:t xml:space="preserve">Arab race, </w:t>
      </w:r>
      <w:r>
        <w:t>or</w:t>
      </w:r>
      <w:r w:rsidR="00C748F1">
        <w:t xml:space="preserve"> A</w:t>
      </w:r>
      <w:r>
        <w:t>rab people more than they are due</w:t>
      </w:r>
      <w:r w:rsidR="00C748F1">
        <w:t xml:space="preserve">. They </w:t>
      </w:r>
      <w:r>
        <w:t>did not</w:t>
      </w:r>
      <w:r w:rsidR="00C748F1">
        <w:t xml:space="preserve"> have th</w:t>
      </w:r>
      <w:r>
        <w:t>ese terms before Islam. Before A</w:t>
      </w:r>
      <w:r w:rsidR="00C748F1">
        <w:t xml:space="preserve">l Islam, </w:t>
      </w:r>
      <w:r w:rsidR="008D0D66">
        <w:t>that is</w:t>
      </w:r>
      <w:r w:rsidR="00C748F1">
        <w:t xml:space="preserve"> what we have to understand. Let me repeat that. This is Prophet Muhammad, the prayers and the peace be on him, speaking to h</w:t>
      </w:r>
      <w:r>
        <w:t>is companions pointed to Bilal---this is from a tradition---</w:t>
      </w:r>
      <w:r w:rsidR="00C748F1">
        <w:t>and said to them, "We all are B</w:t>
      </w:r>
      <w:r>
        <w:t>ilal." What did he mean by t</w:t>
      </w:r>
      <w:r w:rsidR="00C748F1">
        <w:t>hat</w:t>
      </w:r>
      <w:r>
        <w:t>:</w:t>
      </w:r>
      <w:r w:rsidR="00C748F1">
        <w:t xml:space="preserve"> </w:t>
      </w:r>
      <w:r>
        <w:t>“</w:t>
      </w:r>
      <w:r w:rsidR="00C748F1">
        <w:t>we all are Bilal</w:t>
      </w:r>
      <w:r>
        <w:t>”?</w:t>
      </w:r>
    </w:p>
    <w:p w:rsidR="00C748F1" w:rsidRDefault="00C748F1" w:rsidP="00223DA1">
      <w:r>
        <w:t xml:space="preserve">Black never in the history of the human, rise in civilization was intended to mean skin blackness as a sign of inferiority. It was always intended to mean the blackness of human nature. Human nature is a dark form, but out of that form, comes the light </w:t>
      </w:r>
      <w:r w:rsidR="008A3C52">
        <w:t>of intelligence and knowledge; t</w:t>
      </w:r>
      <w:r>
        <w:t xml:space="preserve">he science and everything that lights the world. Where did it come from? It comes out of the dark matter of human nature. The Holy </w:t>
      </w:r>
      <w:r w:rsidR="008D0D66">
        <w:t>Qur’aan</w:t>
      </w:r>
      <w:r>
        <w:t xml:space="preserve"> says that </w:t>
      </w:r>
      <w:r w:rsidR="00415EEF">
        <w:t>G’d</w:t>
      </w:r>
      <w:r w:rsidR="003B38C3">
        <w:t xml:space="preserve"> </w:t>
      </w:r>
      <w:r w:rsidR="009748C4">
        <w:t>make</w:t>
      </w:r>
      <w:r w:rsidR="008A3C52">
        <w:t xml:space="preserve"> His man of---</w:t>
      </w:r>
      <w:r>
        <w:t xml:space="preserve">and this is translation </w:t>
      </w:r>
      <w:r w:rsidR="003B38C3" w:rsidRPr="003B38C3">
        <w:rPr>
          <w:color w:val="000000"/>
          <w:szCs w:val="24"/>
          <w:u w:val="single"/>
        </w:rPr>
        <w:t>h</w:t>
      </w:r>
      <w:r w:rsidR="003B38C3" w:rsidRPr="003B38C3">
        <w:rPr>
          <w:color w:val="000000"/>
          <w:szCs w:val="24"/>
        </w:rPr>
        <w:t>amain masnoon</w:t>
      </w:r>
      <w:r w:rsidR="003B38C3" w:rsidRPr="003B38C3">
        <w:rPr>
          <w:bCs/>
          <w:color w:val="000000"/>
          <w:szCs w:val="24"/>
        </w:rPr>
        <w:t xml:space="preserve"> and this</w:t>
      </w:r>
      <w:r w:rsidRPr="003B38C3">
        <w:t xml:space="preserve"> is</w:t>
      </w:r>
      <w:r>
        <w:t xml:space="preserve"> translated black stinky mud fashioned into shape.</w:t>
      </w:r>
      <w:r w:rsidR="003B38C3">
        <w:t xml:space="preserve"> Then g</w:t>
      </w:r>
      <w:r>
        <w:t xml:space="preserve">ave him refinement, high principles, high human dignity, and then He - meaning </w:t>
      </w:r>
      <w:r w:rsidR="00415EEF">
        <w:t>G’d</w:t>
      </w:r>
      <w:r>
        <w:t xml:space="preserve"> - gives him - meaning the man - something - and also the woman - something of His own inspiration, we </w:t>
      </w:r>
      <w:r w:rsidR="003B38C3">
        <w:t xml:space="preserve">call or we </w:t>
      </w:r>
      <w:r>
        <w:t xml:space="preserve">may call </w:t>
      </w:r>
      <w:r w:rsidR="003B38C3">
        <w:t>“</w:t>
      </w:r>
      <w:r>
        <w:t>divine inspiration</w:t>
      </w:r>
      <w:r w:rsidR="003B38C3">
        <w:t>”</w:t>
      </w:r>
      <w:r w:rsidR="00BB27AF">
        <w:t>. And h</w:t>
      </w:r>
      <w:r>
        <w:t xml:space="preserve">e told the dry rational minded people who think that nothing can be or exist unless discovered with dry rational tools, or empirical instruments, that inspiration cannot come to man. </w:t>
      </w:r>
      <w:r w:rsidR="00415EEF">
        <w:t>G’d</w:t>
      </w:r>
      <w:r w:rsidR="00BB27AF">
        <w:t xml:space="preserve"> tell</w:t>
      </w:r>
      <w:r>
        <w:t xml:space="preserve"> the dry brained rational so-called scientists in the Holy </w:t>
      </w:r>
      <w:r w:rsidR="008D0D66">
        <w:t>Qur’aan</w:t>
      </w:r>
      <w:r>
        <w:t xml:space="preserve">, our </w:t>
      </w:r>
      <w:r w:rsidR="00415EEF">
        <w:t>G’d</w:t>
      </w:r>
      <w:r>
        <w:t xml:space="preserve"> says, "Nevertheless, when I have breathed into him of My Spirit, fall you down and submit to</w:t>
      </w:r>
      <w:r w:rsidR="00BB27AF">
        <w:t xml:space="preserve"> Him." What does this idea give</w:t>
      </w:r>
      <w:r>
        <w:t xml:space="preserve"> us in the </w:t>
      </w:r>
      <w:r w:rsidR="008D0D66">
        <w:t>Qur’aan</w:t>
      </w:r>
      <w:r>
        <w:t>?</w:t>
      </w:r>
    </w:p>
    <w:p w:rsidR="00C748F1" w:rsidRDefault="00C748F1" w:rsidP="00C748F1">
      <w:pPr>
        <w:jc w:val="both"/>
      </w:pPr>
      <w:r>
        <w:t xml:space="preserve">That man is made from black stinky mud. It means that certainly, the human being has flesh odor. This physical flesh of ours, it will have an odor. It will have odor. If the earth is rich, </w:t>
      </w:r>
      <w:r w:rsidR="00F3220B">
        <w:t>does not</w:t>
      </w:r>
      <w:r>
        <w:t xml:space="preserve"> it smell too? Now, you people from the south who farm, had gardens and worked </w:t>
      </w:r>
      <w:r w:rsidR="00BB27AF">
        <w:t>in the farm, you know exactly t</w:t>
      </w:r>
      <w:r>
        <w:t xml:space="preserve">he picture is very clear and vivid for you. If the earth is dead like sand, does it smell? No. </w:t>
      </w:r>
      <w:r w:rsidR="00BB27AF">
        <w:t>If the earth is alive, it has---</w:t>
      </w:r>
      <w:r>
        <w:t>it</w:t>
      </w:r>
      <w:r w:rsidR="00BB27AF">
        <w:t xml:space="preserve"> is called humus and d</w:t>
      </w:r>
      <w:r w:rsidR="00F3220B">
        <w:t xml:space="preserve">oes </w:t>
      </w:r>
      <w:r w:rsidR="00BB27AF">
        <w:t xml:space="preserve">it </w:t>
      </w:r>
      <w:r w:rsidR="00F3220B">
        <w:t>not</w:t>
      </w:r>
      <w:r>
        <w:t xml:space="preserve"> </w:t>
      </w:r>
      <w:r w:rsidR="00BB27AF">
        <w:t xml:space="preserve">have a smell? Yes, it does. </w:t>
      </w:r>
      <w:r>
        <w:t xml:space="preserve">The more smell it has, </w:t>
      </w:r>
      <w:r w:rsidR="00F3220B">
        <w:t xml:space="preserve">does </w:t>
      </w:r>
      <w:r w:rsidR="00BB27AF">
        <w:t xml:space="preserve">it </w:t>
      </w:r>
      <w:r w:rsidR="00F3220B">
        <w:t>not</w:t>
      </w:r>
      <w:r>
        <w:t xml:space="preserve"> do mo</w:t>
      </w:r>
      <w:r w:rsidR="00BB27AF">
        <w:t>re work to grow more life? Yes.---</w:t>
      </w:r>
      <w:r>
        <w:t>I'm adding these</w:t>
      </w:r>
      <w:r w:rsidR="00BB27AF">
        <w:t xml:space="preserve"> yeses and no’s you see---</w:t>
      </w:r>
      <w:r>
        <w:t xml:space="preserve"> but yes </w:t>
      </w:r>
      <w:r w:rsidR="00BB27AF">
        <w:t xml:space="preserve">it does. </w:t>
      </w:r>
      <w:r>
        <w:t xml:space="preserve">The smell is the sign of life. </w:t>
      </w:r>
      <w:r w:rsidR="00BB27AF">
        <w:t>It means something is alive there; an a</w:t>
      </w:r>
      <w:r>
        <w:t xml:space="preserve">ngel has no smell. We call it stinky, but in the nostrils of </w:t>
      </w:r>
      <w:r w:rsidR="00415EEF">
        <w:t>G’d</w:t>
      </w:r>
      <w:r w:rsidR="00BB27AF">
        <w:t>---</w:t>
      </w:r>
      <w:r>
        <w:t xml:space="preserve">if we can think of </w:t>
      </w:r>
      <w:r w:rsidR="00BB27AF">
        <w:t xml:space="preserve">G’d having nostrils---it is not stinky. It is a </w:t>
      </w:r>
      <w:r>
        <w:t xml:space="preserve">matter for aiding the growth of life. Do you think your sex stinks in the nostrils of </w:t>
      </w:r>
      <w:r w:rsidR="00415EEF">
        <w:t>G’d</w:t>
      </w:r>
      <w:r>
        <w:t>? It stinks only when you abuse it. Only when you degrade it, abuse it. Have sex out of lawful marriage. Disappoint your mate, your</w:t>
      </w:r>
      <w:r w:rsidR="00BB27AF">
        <w:t xml:space="preserve"> good husband or your good wife</w:t>
      </w:r>
      <w:r>
        <w:t xml:space="preserve"> </w:t>
      </w:r>
      <w:r w:rsidR="00BB27AF">
        <w:t>t</w:t>
      </w:r>
      <w:r w:rsidR="008D0D66">
        <w:t>hat is</w:t>
      </w:r>
      <w:r>
        <w:t xml:space="preserve"> when sex stinks.</w:t>
      </w:r>
    </w:p>
    <w:p w:rsidR="00C748F1" w:rsidRDefault="00BB27AF" w:rsidP="00C748F1">
      <w:pPr>
        <w:jc w:val="both"/>
      </w:pPr>
      <w:r>
        <w:lastRenderedPageBreak/>
        <w:t>And y</w:t>
      </w:r>
      <w:r w:rsidR="00C748F1">
        <w:t xml:space="preserve">our body, do you think that when you sweat, the sweat bothers </w:t>
      </w:r>
      <w:r w:rsidR="00415EEF">
        <w:t>G’d</w:t>
      </w:r>
      <w:r w:rsidR="00C748F1">
        <w:t xml:space="preserve">? Do you think the musk that comes from your body when you are working hard bothers </w:t>
      </w:r>
      <w:r w:rsidR="00415EEF">
        <w:t>G’d</w:t>
      </w:r>
      <w:r w:rsidR="00C748F1">
        <w:t xml:space="preserve">? No. </w:t>
      </w:r>
      <w:r w:rsidR="00415EEF">
        <w:t>G’d</w:t>
      </w:r>
      <w:r w:rsidR="00C748F1">
        <w:t xml:space="preserve"> </w:t>
      </w:r>
      <w:r>
        <w:t>have</w:t>
      </w:r>
      <w:r w:rsidR="00C748F1">
        <w:t xml:space="preserve"> made it to bother you so you would do some washing.</w:t>
      </w:r>
    </w:p>
    <w:p w:rsidR="00C748F1" w:rsidRDefault="00C748F1" w:rsidP="00C748F1">
      <w:pPr>
        <w:jc w:val="both"/>
      </w:pPr>
      <w:r>
        <w:t xml:space="preserve">The Holy </w:t>
      </w:r>
      <w:r w:rsidR="008D0D66">
        <w:t>Qur’aan</w:t>
      </w:r>
      <w:r>
        <w:t xml:space="preserve"> frees our minds from those old dark primitive savage kinds of concepts. It dignifies us and makes it possible for us to even live comfortable life in our own individual world. It unifies the man's physical life with his spiritual aspiration. </w:t>
      </w:r>
      <w:r w:rsidR="00BB27AF">
        <w:t>It makes it possible for them ----meaning the man---</w:t>
      </w:r>
      <w:r>
        <w:t>to shake hands with natural life and say, "Brother, I'm glad to know that you are my Siamese twin. That we are</w:t>
      </w:r>
      <w:r w:rsidR="00BB27AF">
        <w:t xml:space="preserve"> one flesh," to a natural man, n</w:t>
      </w:r>
      <w:r>
        <w:t>atural life. Yes, this is the religion. All praise</w:t>
      </w:r>
      <w:r w:rsidR="00BB27AF">
        <w:t>s</w:t>
      </w:r>
      <w:r>
        <w:t xml:space="preserve"> are due to </w:t>
      </w:r>
      <w:r w:rsidR="00415EEF">
        <w:t>G’d</w:t>
      </w:r>
      <w:r w:rsidR="00BB27AF">
        <w:t>, t</w:t>
      </w:r>
      <w:r>
        <w:t xml:space="preserve">o </w:t>
      </w:r>
      <w:r w:rsidR="009748C4">
        <w:t>Allah that</w:t>
      </w:r>
      <w:r>
        <w:t xml:space="preserve"> is.</w:t>
      </w:r>
    </w:p>
    <w:p w:rsidR="00C748F1" w:rsidRDefault="00C748F1" w:rsidP="00C748F1">
      <w:pPr>
        <w:jc w:val="both"/>
      </w:pPr>
      <w:r>
        <w:t xml:space="preserve">Dear beloved </w:t>
      </w:r>
      <w:r w:rsidR="00BB27AF">
        <w:t>people</w:t>
      </w:r>
      <w:r>
        <w:t xml:space="preserve"> let us wake up. There is too much to be said, to say it today. We'll continue at a future time and I hope we'll continue where </w:t>
      </w:r>
      <w:r w:rsidR="008D0D66">
        <w:t>we are</w:t>
      </w:r>
      <w:r>
        <w:t xml:space="preserve"> leaving off today. Go home, do work that you have to do in your home, feed your children, get ready for your tomorrow, but never put down the work of advancing this message. When I say, your brothers and sis</w:t>
      </w:r>
      <w:r w:rsidR="00BB27AF">
        <w:t>ters---I'm using your language---y</w:t>
      </w:r>
      <w:r>
        <w:t>our brother and your sister is any human man, woman, or child on the face of this earth. We are talking in</w:t>
      </w:r>
      <w:r w:rsidR="00BB27AF">
        <w:t xml:space="preserve"> the context of what is human; w</w:t>
      </w:r>
      <w:r>
        <w:t>hat is truly human.</w:t>
      </w:r>
    </w:p>
    <w:p w:rsidR="00C748F1" w:rsidRDefault="00C748F1" w:rsidP="00C748F1">
      <w:pPr>
        <w:jc w:val="both"/>
      </w:pPr>
      <w:r>
        <w:t xml:space="preserve">Allah says, and I repeat, that </w:t>
      </w:r>
      <w:r w:rsidR="00BB27AF">
        <w:t>“H</w:t>
      </w:r>
      <w:r>
        <w:t>e made us tribes and f</w:t>
      </w:r>
      <w:r w:rsidR="00BB27AF">
        <w:t>amilies t</w:t>
      </w:r>
      <w:r>
        <w:t xml:space="preserve">hat we should recognize or acknowledge each other and not </w:t>
      </w:r>
      <w:r w:rsidR="00BB27AF">
        <w:t xml:space="preserve">to </w:t>
      </w:r>
      <w:r>
        <w:t>despise each other</w:t>
      </w:r>
      <w:r w:rsidR="00BB27AF">
        <w:t>”</w:t>
      </w:r>
      <w:r>
        <w:t xml:space="preserve">. This is the word of </w:t>
      </w:r>
      <w:r w:rsidR="00415EEF">
        <w:t>G’d</w:t>
      </w:r>
      <w:r>
        <w:t xml:space="preserve"> in the </w:t>
      </w:r>
      <w:r w:rsidR="008D0D66">
        <w:t>Qur’aan</w:t>
      </w:r>
      <w:r>
        <w:t xml:space="preserve">. </w:t>
      </w:r>
      <w:r w:rsidR="00BB27AF">
        <w:t xml:space="preserve">And </w:t>
      </w:r>
      <w:r w:rsidR="00415EEF">
        <w:t>G’d</w:t>
      </w:r>
      <w:r>
        <w:t xml:space="preserve"> </w:t>
      </w:r>
      <w:r w:rsidR="00BB27AF">
        <w:t>have</w:t>
      </w:r>
      <w:r>
        <w:t xml:space="preserve"> said in the </w:t>
      </w:r>
      <w:r w:rsidR="008D0D66">
        <w:t>Qur’aan</w:t>
      </w:r>
      <w:r>
        <w:t xml:space="preserve"> that He has made all men, all people. He Himsel</w:t>
      </w:r>
      <w:r w:rsidR="00253414">
        <w:t>f is the creator of every man, o</w:t>
      </w:r>
      <w:r>
        <w:t xml:space="preserve">f all life, of everything. He says that He has created the man in the best form, in the best mold, in the best design. </w:t>
      </w:r>
      <w:r w:rsidR="00253414">
        <w:t xml:space="preserve">And </w:t>
      </w:r>
      <w:r>
        <w:t xml:space="preserve">He says, again, that He has </w:t>
      </w:r>
      <w:r w:rsidR="00253414">
        <w:t>“</w:t>
      </w:r>
      <w:r>
        <w:t>dignified all people on this earth</w:t>
      </w:r>
      <w:r w:rsidR="00253414">
        <w:t>”</w:t>
      </w:r>
      <w:r>
        <w:t>.</w:t>
      </w:r>
    </w:p>
    <w:p w:rsidR="00C748F1" w:rsidRDefault="00C748F1" w:rsidP="00C748F1">
      <w:pPr>
        <w:jc w:val="both"/>
      </w:pPr>
      <w:r>
        <w:t xml:space="preserve">You </w:t>
      </w:r>
      <w:r w:rsidR="00F3220B">
        <w:t>do not</w:t>
      </w:r>
      <w:r>
        <w:t xml:space="preserve"> need anybody to give you a false dignity. Know your original nature and come into the guidance of </w:t>
      </w:r>
      <w:r w:rsidR="00415EEF">
        <w:t>G’d</w:t>
      </w:r>
      <w:r>
        <w:t>, and you will find that your dignity is a permanent, innate, inborn, and original dignity. Nobody has to give you a false artificial dignity. Now, I wanted to read that as an introduction to this talk or this presentation today. Now, I want to go back with that statement that I made about our hope being the same hope that we identify as the hope of humanity.</w:t>
      </w:r>
    </w:p>
    <w:p w:rsidR="00C748F1" w:rsidRDefault="009D3E11" w:rsidP="00C748F1">
      <w:pPr>
        <w:jc w:val="both"/>
      </w:pPr>
      <w:r>
        <w:t>And w</w:t>
      </w:r>
      <w:r w:rsidR="00C748F1">
        <w:t>e identify this hope in the progression o</w:t>
      </w:r>
      <w:r w:rsidR="00253414">
        <w:t>f sc</w:t>
      </w:r>
      <w:r>
        <w:t>ripture; n</w:t>
      </w:r>
      <w:r w:rsidR="00253414">
        <w:t>ot just scripture</w:t>
      </w:r>
      <w:r>
        <w:rPr>
          <w:color w:val="FF0000"/>
        </w:rPr>
        <w:t xml:space="preserve"> </w:t>
      </w:r>
      <w:r w:rsidR="00C748F1">
        <w:t xml:space="preserve">to Muhammad, but as Allah says in the </w:t>
      </w:r>
      <w:r w:rsidR="008D0D66">
        <w:t>Qur’aan</w:t>
      </w:r>
      <w:r w:rsidR="00C748F1">
        <w:t xml:space="preserve">, scriptures also before Muhammad. That we believe in the scripture revealed to Muhammad, and also that that was revealed before him. Now, let me make this very clear, which I believe most of us know, but some of us I </w:t>
      </w:r>
      <w:r w:rsidR="00F3220B">
        <w:t>do not</w:t>
      </w:r>
      <w:r>
        <w:t xml:space="preserve"> think we have registered it. i</w:t>
      </w:r>
      <w:r w:rsidR="00C748F1">
        <w:t xml:space="preserve">t is not only talking about the Bible that came before the </w:t>
      </w:r>
      <w:r w:rsidR="008D0D66">
        <w:t>Qur’aan</w:t>
      </w:r>
      <w:r w:rsidR="00C748F1">
        <w:t xml:space="preserve">. It </w:t>
      </w:r>
      <w:r w:rsidR="008A3C52">
        <w:t>did not</w:t>
      </w:r>
      <w:r w:rsidR="00C748F1">
        <w:t xml:space="preserve"> say the Torah o</w:t>
      </w:r>
      <w:r>
        <w:t>r the Old Testament and the Injee</w:t>
      </w:r>
      <w:r w:rsidR="00C748F1">
        <w:t xml:space="preserve">l, the Gospel. It </w:t>
      </w:r>
      <w:r w:rsidR="008A3C52">
        <w:t>did not</w:t>
      </w:r>
      <w:r w:rsidR="00C748F1">
        <w:t xml:space="preserve"> say that, it says, "Believe in that that was revealed before you," meaning Muhammad the Prophet, or before your time.</w:t>
      </w:r>
    </w:p>
    <w:p w:rsidR="00C748F1" w:rsidRDefault="00C748F1" w:rsidP="00C748F1">
      <w:pPr>
        <w:jc w:val="both"/>
      </w:pPr>
      <w:r>
        <w:t xml:space="preserve">It means all scripture going back to Adam. If Adam received the Word, it includes that. Whatever </w:t>
      </w:r>
      <w:r w:rsidR="00415EEF">
        <w:t>G’d</w:t>
      </w:r>
      <w:r>
        <w:t xml:space="preserve"> </w:t>
      </w:r>
      <w:r w:rsidR="009D3E11">
        <w:t>have</w:t>
      </w:r>
      <w:r>
        <w:t xml:space="preserve"> revealed to human beings in the whole time of the life of man </w:t>
      </w:r>
      <w:r w:rsidR="009D3E11">
        <w:t>in</w:t>
      </w:r>
      <w:r>
        <w:t xml:space="preserve"> society on this earth, we have to acknowledge it and say, "We believe in that too." Though we </w:t>
      </w:r>
      <w:r w:rsidR="00F3220B">
        <w:t>do not</w:t>
      </w:r>
      <w:r>
        <w:t xml:space="preserve"> even </w:t>
      </w:r>
      <w:r>
        <w:lastRenderedPageBreak/>
        <w:t xml:space="preserve">have it anymore, we </w:t>
      </w:r>
      <w:r w:rsidR="008D0D66">
        <w:t>cannot</w:t>
      </w:r>
      <w:r w:rsidR="009D3E11">
        <w:t xml:space="preserve"> </w:t>
      </w:r>
      <w:r>
        <w:t>go and find it and read it, but we must believe in it. When we believe like that, what does</w:t>
      </w:r>
      <w:r w:rsidR="009D3E11">
        <w:t xml:space="preserve"> it do</w:t>
      </w:r>
      <w:r>
        <w:t xml:space="preserve"> for us? It puts our soul, our spirit and our mind in good situation.</w:t>
      </w:r>
    </w:p>
    <w:p w:rsidR="00C748F1" w:rsidRDefault="00C748F1" w:rsidP="00C748F1">
      <w:pPr>
        <w:jc w:val="both"/>
      </w:pPr>
      <w:r>
        <w:t xml:space="preserve">When we </w:t>
      </w:r>
      <w:r w:rsidR="009D3E11">
        <w:t xml:space="preserve">have </w:t>
      </w:r>
      <w:r>
        <w:t>a big d</w:t>
      </w:r>
      <w:r w:rsidR="009D3E11">
        <w:t>ar</w:t>
      </w:r>
      <w:r>
        <w:t xml:space="preserve">k area hanging behind us, it burdens the spirit, it burdens us, and we are not even aware of it. The </w:t>
      </w:r>
      <w:r w:rsidR="008D0D66">
        <w:t>Qur’aan</w:t>
      </w:r>
      <w:r>
        <w:t xml:space="preserve"> frees us in many ways that most of us will never know. Let me continue now, the hope of humanity. I have here also, I said, human creations tradition of excellence is man's hope. </w:t>
      </w:r>
      <w:r w:rsidR="008D0D66">
        <w:t>That is</w:t>
      </w:r>
      <w:r w:rsidR="009D3E11">
        <w:t xml:space="preserve"> his hope. There i</w:t>
      </w:r>
      <w:r>
        <w:t xml:space="preserve">s a traditional excellence that we see evolving from the most </w:t>
      </w:r>
      <w:r w:rsidR="009D3E11">
        <w:t>primitive, or the most backward</w:t>
      </w:r>
      <w:r>
        <w:t xml:space="preserve"> days of man to the most modern, or to the most advanced, days of man.</w:t>
      </w:r>
    </w:p>
    <w:p w:rsidR="00C748F1" w:rsidRDefault="00C748F1" w:rsidP="00C748F1">
      <w:pPr>
        <w:jc w:val="both"/>
      </w:pPr>
      <w:r>
        <w:t>W</w:t>
      </w:r>
      <w:r w:rsidR="009D3E11">
        <w:t>e see a tradition of excellence; e</w:t>
      </w:r>
      <w:r>
        <w:t>xcellent behavior on the part of the fam</w:t>
      </w:r>
      <w:r w:rsidR="009D3E11">
        <w:t>ily, the children and everybody;</w:t>
      </w:r>
      <w:r>
        <w:t xml:space="preserve"> </w:t>
      </w:r>
      <w:r w:rsidR="009D3E11">
        <w:t>e</w:t>
      </w:r>
      <w:r>
        <w:t xml:space="preserve">xcellent behavior on the part of the professional people, the builders, the grocery people, the commercial people, </w:t>
      </w:r>
      <w:r w:rsidR="009748C4">
        <w:t xml:space="preserve">an </w:t>
      </w:r>
      <w:r>
        <w:t xml:space="preserve">excellence on the part of government. This is the excellence that we hope for, </w:t>
      </w:r>
      <w:r w:rsidR="008D0D66">
        <w:t>it is</w:t>
      </w:r>
      <w:r>
        <w:t xml:space="preserve"> evolving. It gets better and better all the time. Though we now perhaps are burdened more than human beings have been burdened any other time, but our burden now is more the burden of stress. We are living a stressful life perhaps more so than the human beings have ever lived on the whole any other time in the life of man.</w:t>
      </w:r>
    </w:p>
    <w:p w:rsidR="00C748F1" w:rsidRDefault="009D3E11" w:rsidP="00C748F1">
      <w:pPr>
        <w:jc w:val="both"/>
      </w:pPr>
      <w:r>
        <w:t xml:space="preserve"> But t</w:t>
      </w:r>
      <w:r w:rsidR="00C748F1">
        <w:t xml:space="preserve">hat </w:t>
      </w:r>
      <w:r w:rsidR="00F3220B">
        <w:t>does not</w:t>
      </w:r>
      <w:r w:rsidR="00C748F1">
        <w:t xml:space="preserve"> mean that our conditions are worse, our conditions are better now than at any o</w:t>
      </w:r>
      <w:r>
        <w:t>ther time than we can read of o</w:t>
      </w:r>
      <w:r w:rsidR="00C748F1">
        <w:t xml:space="preserve">r </w:t>
      </w:r>
      <w:r>
        <w:t>imagine</w:t>
      </w:r>
      <w:r w:rsidR="00C748F1">
        <w:t xml:space="preserve">. Yes. That </w:t>
      </w:r>
      <w:r w:rsidR="00F3220B">
        <w:t>does not</w:t>
      </w:r>
      <w:r w:rsidR="00C748F1">
        <w:t xml:space="preserve"> mean we </w:t>
      </w:r>
      <w:r w:rsidR="00F3220B">
        <w:t>do not</w:t>
      </w:r>
      <w:r w:rsidR="00C748F1">
        <w:t xml:space="preserve"> have problems, we have plenty, and especial</w:t>
      </w:r>
      <w:r>
        <w:t>ly we. Now, a term in scripture: light i</w:t>
      </w:r>
      <w:r w:rsidR="008D0D66">
        <w:t>t is</w:t>
      </w:r>
      <w:r w:rsidR="00C748F1">
        <w:t xml:space="preserve"> found in Genesis and also in the </w:t>
      </w:r>
      <w:r w:rsidR="008D0D66">
        <w:t>Qur’aan</w:t>
      </w:r>
      <w:r>
        <w:t>. I a</w:t>
      </w:r>
      <w:r w:rsidR="00C748F1">
        <w:t xml:space="preserve">m going to go to Genesis and see can we interpret this term, light. Genesis says </w:t>
      </w:r>
      <w:r>
        <w:t>D</w:t>
      </w:r>
      <w:r w:rsidR="00C748F1">
        <w:t xml:space="preserve">arkness was covering everything. There was only darkness. The earth was void, without form, and darkness. Everything </w:t>
      </w:r>
      <w:r>
        <w:t xml:space="preserve">was </w:t>
      </w:r>
      <w:r w:rsidR="00C748F1">
        <w:t xml:space="preserve">dark. </w:t>
      </w:r>
      <w:r w:rsidR="00415EEF">
        <w:t>G’d</w:t>
      </w:r>
      <w:r w:rsidR="00C748F1">
        <w:t xml:space="preserve"> </w:t>
      </w:r>
      <w:r>
        <w:t>said</w:t>
      </w:r>
      <w:r w:rsidR="00C748F1">
        <w:t xml:space="preserve">, "And there was darkness </w:t>
      </w:r>
      <w:r>
        <w:t>upon the waters." The waters were</w:t>
      </w:r>
      <w:r w:rsidR="00C748F1">
        <w:t xml:space="preserve"> dark. </w:t>
      </w:r>
      <w:r>
        <w:t xml:space="preserve">And </w:t>
      </w:r>
      <w:r w:rsidR="00415EEF">
        <w:t>G’d</w:t>
      </w:r>
      <w:r>
        <w:t xml:space="preserve"> said</w:t>
      </w:r>
      <w:r w:rsidR="00C748F1">
        <w:t xml:space="preserve">, </w:t>
      </w:r>
      <w:r>
        <w:t>“</w:t>
      </w:r>
      <w:r w:rsidR="00C748F1">
        <w:t>Let there be light," and there was light.</w:t>
      </w:r>
      <w:r>
        <w:t>”</w:t>
      </w:r>
    </w:p>
    <w:p w:rsidR="00C748F1" w:rsidRDefault="00C748F1" w:rsidP="00C748F1">
      <w:pPr>
        <w:jc w:val="both"/>
      </w:pPr>
      <w:r>
        <w:t>Where did</w:t>
      </w:r>
      <w:r w:rsidR="009D3E11">
        <w:t xml:space="preserve"> the light appear? In the water, it s</w:t>
      </w:r>
      <w:r>
        <w:t xml:space="preserve">ays, "The spirit moved along the face of the waters and </w:t>
      </w:r>
      <w:r w:rsidR="00415EEF">
        <w:t>G’d</w:t>
      </w:r>
      <w:r>
        <w:t xml:space="preserve"> said, 'Let there be light' and there was light."</w:t>
      </w:r>
    </w:p>
    <w:p w:rsidR="00C748F1" w:rsidRDefault="00C748F1" w:rsidP="00C748F1">
      <w:pPr>
        <w:jc w:val="both"/>
      </w:pPr>
      <w:r>
        <w:t xml:space="preserve">The </w:t>
      </w:r>
      <w:r w:rsidR="008D0D66">
        <w:t>Qur’aan</w:t>
      </w:r>
      <w:r>
        <w:t xml:space="preserve"> mentions the water and darkness also. It give</w:t>
      </w:r>
      <w:r w:rsidR="009D3E11">
        <w:t>s a parable in a sense the like</w:t>
      </w:r>
      <w:r>
        <w:t xml:space="preserve">ness of the darkness is as the water. Darkness upon darkness, levels of darkness. Now, those who have stood by deep water, </w:t>
      </w:r>
      <w:r w:rsidR="009D3E11">
        <w:t>a lake, even a pond sometimes or a</w:t>
      </w:r>
      <w:r>
        <w:t xml:space="preserve"> lake at night when </w:t>
      </w:r>
      <w:r w:rsidR="008D0D66">
        <w:t>it is</w:t>
      </w:r>
      <w:r>
        <w:t xml:space="preserve"> very dark and you look at the water, you can see that on the top of the water </w:t>
      </w:r>
      <w:r w:rsidR="009D3E11">
        <w:t xml:space="preserve">it </w:t>
      </w:r>
      <w:r>
        <w:t xml:space="preserve">is lighter and the darkness is more </w:t>
      </w:r>
      <w:r w:rsidR="008D0D66">
        <w:t>it is</w:t>
      </w:r>
      <w:r>
        <w:t xml:space="preserve"> depth. The deeper you </w:t>
      </w:r>
      <w:r w:rsidR="009D3E11">
        <w:t>go</w:t>
      </w:r>
      <w:r>
        <w:t xml:space="preserve"> the dark it is to your eyes.</w:t>
      </w:r>
    </w:p>
    <w:p w:rsidR="00C748F1" w:rsidRDefault="00C748F1" w:rsidP="00C748F1">
      <w:pPr>
        <w:jc w:val="both"/>
      </w:pPr>
      <w:r>
        <w:t xml:space="preserve">I guess it is very dark down the </w:t>
      </w:r>
      <w:r w:rsidR="009D3E11">
        <w:t>depths of the dark. It says, "T</w:t>
      </w:r>
      <w:r>
        <w:t xml:space="preserve">he spirit moved on the face of the water." I'm doing an interpretation here. You can accept it or reject </w:t>
      </w:r>
      <w:r w:rsidR="009D3E11">
        <w:t>it that</w:t>
      </w:r>
      <w:r w:rsidR="008D0D66">
        <w:t xml:space="preserve"> is</w:t>
      </w:r>
      <w:r w:rsidR="009D3E11">
        <w:t xml:space="preserve"> not what I a</w:t>
      </w:r>
      <w:r>
        <w:t xml:space="preserve">m working for. I </w:t>
      </w:r>
      <w:r w:rsidR="008A3C52">
        <w:t>did not</w:t>
      </w:r>
      <w:r>
        <w:t xml:space="preserve"> come here to work for you to accept or reject me. Now, it says, "Moved upon the face of water." Let us see face of water now as the part having the most light. </w:t>
      </w:r>
      <w:r w:rsidR="00415EEF">
        <w:t>G’d</w:t>
      </w:r>
      <w:r>
        <w:t xml:space="preserve"> said, "Let there be light," and </w:t>
      </w:r>
      <w:r w:rsidR="00802C66">
        <w:t>there</w:t>
      </w:r>
      <w:r>
        <w:t xml:space="preserve"> was light and everything became light. Everything became light. Say he </w:t>
      </w:r>
      <w:r w:rsidR="00802C66">
        <w:t>rose</w:t>
      </w:r>
      <w:r>
        <w:t xml:space="preserve"> up the light for the day and he set in the heavens the light for the night. Now, we know that to be the Sun and the Moon.</w:t>
      </w:r>
    </w:p>
    <w:p w:rsidR="00C748F1" w:rsidRDefault="00802C66" w:rsidP="00C748F1">
      <w:pPr>
        <w:jc w:val="both"/>
      </w:pPr>
      <w:r>
        <w:lastRenderedPageBreak/>
        <w:t>Now h</w:t>
      </w:r>
      <w:r w:rsidR="00C748F1">
        <w:t>ere we must understand then also that the Sun and the Moon in Scripture a</w:t>
      </w:r>
      <w:r>
        <w:t>re</w:t>
      </w:r>
      <w:r w:rsidR="00C748F1">
        <w:t xml:space="preserve"> not really that sun out there and that Moon we may see tonight. </w:t>
      </w:r>
      <w:r w:rsidR="008D0D66">
        <w:t>It is</w:t>
      </w:r>
      <w:r w:rsidR="00C748F1">
        <w:t xml:space="preserve"> talking about another Sun and Moon. Though </w:t>
      </w:r>
      <w:r w:rsidR="00415EEF">
        <w:t>G’d</w:t>
      </w:r>
      <w:r w:rsidR="00C748F1">
        <w:t xml:space="preserve"> we did make that physical Sun that we see in the day when the clouds permit us, or not, they permit us to see, and that Moon at night. We know </w:t>
      </w:r>
      <w:r w:rsidR="00415EEF">
        <w:t>G’d</w:t>
      </w:r>
      <w:r w:rsidR="00C748F1">
        <w:t xml:space="preserve"> made that, but what do we need a prophet to come tell us that for? Primitive man running around in the cave, and he had a name for </w:t>
      </w:r>
      <w:r w:rsidR="00415EEF">
        <w:t>G’d</w:t>
      </w:r>
      <w:r w:rsidR="00C748F1">
        <w:t>, "</w:t>
      </w:r>
      <w:r w:rsidR="00415EEF">
        <w:t>G’d</w:t>
      </w:r>
      <w:r w:rsidR="00C748F1">
        <w:t xml:space="preserve">, </w:t>
      </w:r>
      <w:r w:rsidR="00415EEF">
        <w:t>G’d</w:t>
      </w:r>
      <w:r w:rsidR="00C748F1">
        <w:t xml:space="preserve">, Oh </w:t>
      </w:r>
      <w:r w:rsidR="00415EEF">
        <w:t>G’d</w:t>
      </w:r>
      <w:r w:rsidR="00C748F1">
        <w:t xml:space="preserve">." If it was too hot for him, "Oh </w:t>
      </w:r>
      <w:r w:rsidR="00415EEF">
        <w:t>G’d</w:t>
      </w:r>
      <w:r>
        <w:t>, cool it. Cool</w:t>
      </w:r>
      <w:r w:rsidR="00C748F1">
        <w:t xml:space="preserve"> it."</w:t>
      </w:r>
    </w:p>
    <w:p w:rsidR="00C748F1" w:rsidRDefault="00802C66" w:rsidP="00C748F1">
      <w:pPr>
        <w:jc w:val="both"/>
      </w:pPr>
      <w:r>
        <w:t>So w</w:t>
      </w:r>
      <w:r w:rsidR="00C748F1">
        <w:t xml:space="preserve">e </w:t>
      </w:r>
      <w:r>
        <w:t>did</w:t>
      </w:r>
      <w:r w:rsidR="00F3220B">
        <w:t xml:space="preserve"> not</w:t>
      </w:r>
      <w:r w:rsidR="00C748F1">
        <w:t xml:space="preserve"> need </w:t>
      </w:r>
      <w:r>
        <w:t>any</w:t>
      </w:r>
      <w:r w:rsidR="00C748F1">
        <w:t xml:space="preserve"> great prophet or great mind or super intelligence to come and tell us </w:t>
      </w:r>
      <w:r w:rsidR="00415EEF">
        <w:t>G’d</w:t>
      </w:r>
      <w:r w:rsidR="00C748F1">
        <w:t xml:space="preserve"> made the Sun and </w:t>
      </w:r>
      <w:r w:rsidR="00415EEF">
        <w:t>G’d</w:t>
      </w:r>
      <w:r w:rsidR="00C748F1">
        <w:t xml:space="preserve"> </w:t>
      </w:r>
      <w:r>
        <w:t xml:space="preserve">that He </w:t>
      </w:r>
      <w:r w:rsidR="00C748F1">
        <w:t xml:space="preserve">made all </w:t>
      </w:r>
      <w:r>
        <w:t xml:space="preserve">of </w:t>
      </w:r>
      <w:r w:rsidR="00C748F1">
        <w:t>this. Men know that by nat</w:t>
      </w:r>
      <w:r>
        <w:t>ure. His nature tells him there is something did all of this that is bigger than I am</w:t>
      </w:r>
      <w:r w:rsidR="00C748F1">
        <w:t xml:space="preserve"> </w:t>
      </w:r>
      <w:r>
        <w:t xml:space="preserve">that </w:t>
      </w:r>
      <w:r w:rsidR="00C748F1">
        <w:t xml:space="preserve">must be </w:t>
      </w:r>
      <w:r w:rsidR="00415EEF">
        <w:t>G’d</w:t>
      </w:r>
      <w:r w:rsidR="00C748F1">
        <w:t xml:space="preserve">. He called it something by some name and when we interpret that name, we find he means </w:t>
      </w:r>
      <w:r w:rsidR="00415EEF">
        <w:t>G’d</w:t>
      </w:r>
      <w:r w:rsidR="00C748F1">
        <w:t xml:space="preserve">. Now, I'm coming to another term, </w:t>
      </w:r>
      <w:r>
        <w:t>“</w:t>
      </w:r>
      <w:r w:rsidR="00C748F1">
        <w:t>Kingdom</w:t>
      </w:r>
      <w:r>
        <w:t>”</w:t>
      </w:r>
      <w:r w:rsidR="00C748F1">
        <w:t>. People have hoped for a</w:t>
      </w:r>
      <w:r>
        <w:t xml:space="preserve"> kingdom, a righteous and just k</w:t>
      </w:r>
      <w:r w:rsidR="00C748F1">
        <w:t>ingdom to come. In both scriptures, this hope is addressed. In the Bible, a prayer is given, "Thy kingdom come, thy will be done on earth as it is in heaven."</w:t>
      </w:r>
    </w:p>
    <w:p w:rsidR="00C748F1" w:rsidRDefault="00C748F1" w:rsidP="00C748F1">
      <w:pPr>
        <w:jc w:val="both"/>
      </w:pPr>
      <w:r>
        <w:t xml:space="preserve">How does the </w:t>
      </w:r>
      <w:r w:rsidR="008D0D66">
        <w:t>Qur’aan</w:t>
      </w:r>
      <w:r>
        <w:t xml:space="preserve"> addres</w:t>
      </w:r>
      <w:r w:rsidR="00802C66">
        <w:t>s this kingdom? As the throne and i</w:t>
      </w:r>
      <w:r>
        <w:t xml:space="preserve">t was recited today by Imam at the beginning of the meeting. It is addressed as the throne. The </w:t>
      </w:r>
      <w:r w:rsidR="008D0D66">
        <w:t>Qur’aan</w:t>
      </w:r>
      <w:r>
        <w:t xml:space="preserve"> says of the throne that his throne, meaning Allah's throne or </w:t>
      </w:r>
      <w:r w:rsidR="00415EEF">
        <w:t>G’d</w:t>
      </w:r>
      <w:r>
        <w:t>'s throne, extends over the heavens and the earth</w:t>
      </w:r>
      <w:r w:rsidR="00624A06">
        <w:t>, “</w:t>
      </w:r>
      <w:r w:rsidR="00624A06" w:rsidRPr="00624A06">
        <w:rPr>
          <w:color w:val="000000"/>
          <w:szCs w:val="24"/>
        </w:rPr>
        <w:t>W</w:t>
      </w:r>
      <w:r w:rsidR="00802C66" w:rsidRPr="00624A06">
        <w:rPr>
          <w:color w:val="000000"/>
          <w:szCs w:val="24"/>
        </w:rPr>
        <w:t>asi</w:t>
      </w:r>
      <w:r w:rsidR="00624A06">
        <w:rPr>
          <w:color w:val="000000"/>
          <w:szCs w:val="24"/>
        </w:rPr>
        <w:t>a’</w:t>
      </w:r>
      <w:r w:rsidR="00802C66" w:rsidRPr="00624A06">
        <w:rPr>
          <w:color w:val="000000"/>
          <w:szCs w:val="24"/>
        </w:rPr>
        <w:t>a kursiyyuhu assam</w:t>
      </w:r>
      <w:r w:rsidR="00802C66" w:rsidRPr="00624A06">
        <w:rPr>
          <w:color w:val="000000"/>
          <w:szCs w:val="24"/>
          <w:u w:val="single"/>
        </w:rPr>
        <w:t>a</w:t>
      </w:r>
      <w:r w:rsidR="00624A06">
        <w:rPr>
          <w:color w:val="000000"/>
          <w:szCs w:val="24"/>
          <w:u w:val="single"/>
        </w:rPr>
        <w:t>a</w:t>
      </w:r>
      <w:r w:rsidR="00802C66" w:rsidRPr="00624A06">
        <w:rPr>
          <w:color w:val="000000"/>
          <w:szCs w:val="24"/>
        </w:rPr>
        <w:t>w</w:t>
      </w:r>
      <w:r w:rsidR="00802C66" w:rsidRPr="00624A06">
        <w:rPr>
          <w:color w:val="000000"/>
          <w:szCs w:val="24"/>
          <w:u w:val="single"/>
        </w:rPr>
        <w:t>a</w:t>
      </w:r>
      <w:r w:rsidR="00624A06">
        <w:rPr>
          <w:color w:val="000000"/>
          <w:szCs w:val="24"/>
          <w:u w:val="single"/>
        </w:rPr>
        <w:t>a</w:t>
      </w:r>
      <w:r w:rsidR="00802C66" w:rsidRPr="00624A06">
        <w:rPr>
          <w:color w:val="000000"/>
          <w:szCs w:val="24"/>
        </w:rPr>
        <w:t>ti wa</w:t>
      </w:r>
      <w:r w:rsidR="00624A06">
        <w:rPr>
          <w:color w:val="000000"/>
          <w:szCs w:val="24"/>
        </w:rPr>
        <w:t>-</w:t>
      </w:r>
      <w:r w:rsidR="00802C66" w:rsidRPr="00624A06">
        <w:rPr>
          <w:b/>
          <w:bCs/>
          <w:color w:val="000000"/>
          <w:szCs w:val="24"/>
        </w:rPr>
        <w:t>a</w:t>
      </w:r>
      <w:r w:rsidR="00802C66" w:rsidRPr="00624A06">
        <w:rPr>
          <w:color w:val="000000"/>
          <w:szCs w:val="24"/>
        </w:rPr>
        <w:t>lar</w:t>
      </w:r>
      <w:r w:rsidR="00802C66" w:rsidRPr="00624A06">
        <w:rPr>
          <w:color w:val="000000"/>
          <w:szCs w:val="24"/>
          <w:u w:val="single"/>
        </w:rPr>
        <w:t>d</w:t>
      </w:r>
      <w:r w:rsidR="00802C66" w:rsidRPr="00624A06">
        <w:rPr>
          <w:color w:val="000000"/>
          <w:szCs w:val="24"/>
        </w:rPr>
        <w:t>a</w:t>
      </w:r>
      <w:r w:rsidR="00624A06">
        <w:rPr>
          <w:color w:val="000000"/>
          <w:szCs w:val="24"/>
        </w:rPr>
        <w:t>”</w:t>
      </w:r>
      <w:r w:rsidR="00624A06">
        <w:t xml:space="preserve"> t</w:t>
      </w:r>
      <w:r>
        <w:t>hat his throne exten</w:t>
      </w:r>
      <w:r w:rsidR="00624A06">
        <w:t>ds over the heavens, the skies---</w:t>
      </w:r>
      <w:r w:rsidR="00624A06" w:rsidRPr="00624A06">
        <w:rPr>
          <w:color w:val="000000"/>
          <w:szCs w:val="24"/>
        </w:rPr>
        <w:t>sam</w:t>
      </w:r>
      <w:r w:rsidR="00624A06" w:rsidRPr="00624A06">
        <w:rPr>
          <w:color w:val="000000"/>
          <w:szCs w:val="24"/>
          <w:u w:val="single"/>
        </w:rPr>
        <w:t>a</w:t>
      </w:r>
      <w:r w:rsidR="00624A06">
        <w:rPr>
          <w:color w:val="000000"/>
          <w:szCs w:val="24"/>
          <w:u w:val="single"/>
        </w:rPr>
        <w:t>a</w:t>
      </w:r>
      <w:r w:rsidR="00624A06" w:rsidRPr="00624A06">
        <w:rPr>
          <w:color w:val="000000"/>
          <w:szCs w:val="24"/>
        </w:rPr>
        <w:t>w</w:t>
      </w:r>
      <w:r w:rsidR="00624A06" w:rsidRPr="00624A06">
        <w:rPr>
          <w:color w:val="000000"/>
          <w:szCs w:val="24"/>
          <w:u w:val="single"/>
        </w:rPr>
        <w:t>a</w:t>
      </w:r>
      <w:r w:rsidR="00624A06">
        <w:rPr>
          <w:color w:val="000000"/>
          <w:szCs w:val="24"/>
          <w:u w:val="single"/>
        </w:rPr>
        <w:t xml:space="preserve">a </w:t>
      </w:r>
      <w:r w:rsidR="00F3220B">
        <w:t>does not</w:t>
      </w:r>
      <w:r>
        <w:t xml:space="preserve"> mean heavens. Heavens is English, </w:t>
      </w:r>
      <w:r w:rsidR="00624A06" w:rsidRPr="00624A06">
        <w:rPr>
          <w:color w:val="000000"/>
          <w:szCs w:val="24"/>
        </w:rPr>
        <w:t>sam</w:t>
      </w:r>
      <w:r w:rsidR="00624A06" w:rsidRPr="00624A06">
        <w:rPr>
          <w:color w:val="000000"/>
          <w:szCs w:val="24"/>
          <w:u w:val="single"/>
        </w:rPr>
        <w:t>a</w:t>
      </w:r>
      <w:r w:rsidR="00624A06">
        <w:rPr>
          <w:color w:val="000000"/>
          <w:szCs w:val="24"/>
          <w:u w:val="single"/>
        </w:rPr>
        <w:t>a</w:t>
      </w:r>
      <w:r w:rsidR="00624A06" w:rsidRPr="00624A06">
        <w:rPr>
          <w:color w:val="000000"/>
          <w:szCs w:val="24"/>
        </w:rPr>
        <w:t>w</w:t>
      </w:r>
      <w:r w:rsidR="00624A06" w:rsidRPr="00624A06">
        <w:rPr>
          <w:color w:val="000000"/>
          <w:szCs w:val="24"/>
          <w:u w:val="single"/>
        </w:rPr>
        <w:t>a</w:t>
      </w:r>
      <w:r w:rsidR="00624A06">
        <w:rPr>
          <w:color w:val="000000"/>
          <w:szCs w:val="24"/>
          <w:u w:val="single"/>
        </w:rPr>
        <w:t xml:space="preserve">a </w:t>
      </w:r>
      <w:r>
        <w:t>means the skies.</w:t>
      </w:r>
    </w:p>
    <w:p w:rsidR="00C748F1" w:rsidRDefault="00C748F1" w:rsidP="00C748F1">
      <w:pPr>
        <w:jc w:val="both"/>
      </w:pPr>
      <w:r>
        <w:t>Literally translated, correctly translated, his heaven expands the skies</w:t>
      </w:r>
      <w:r w:rsidR="00624A06">
        <w:t>,</w:t>
      </w:r>
      <w:r>
        <w:t xml:space="preserve"> His throne, pardon me, </w:t>
      </w:r>
      <w:r w:rsidR="00624A06">
        <w:t>and expands the skies and the earth</w:t>
      </w:r>
      <w:r>
        <w:t xml:space="preserve"> </w:t>
      </w:r>
      <w:r w:rsidR="00624A06" w:rsidRPr="00624A06">
        <w:rPr>
          <w:color w:val="000000"/>
          <w:szCs w:val="24"/>
        </w:rPr>
        <w:t>wa</w:t>
      </w:r>
      <w:r w:rsidR="00624A06">
        <w:rPr>
          <w:color w:val="000000"/>
          <w:szCs w:val="24"/>
        </w:rPr>
        <w:t>-</w:t>
      </w:r>
      <w:r w:rsidR="00624A06" w:rsidRPr="00624A06">
        <w:rPr>
          <w:b/>
          <w:bCs/>
          <w:color w:val="000000"/>
          <w:szCs w:val="24"/>
        </w:rPr>
        <w:t>a</w:t>
      </w:r>
      <w:r w:rsidR="00624A06" w:rsidRPr="00624A06">
        <w:rPr>
          <w:color w:val="000000"/>
          <w:szCs w:val="24"/>
        </w:rPr>
        <w:t>lar</w:t>
      </w:r>
      <w:r w:rsidR="00624A06" w:rsidRPr="00624A06">
        <w:rPr>
          <w:color w:val="000000"/>
          <w:szCs w:val="24"/>
          <w:u w:val="single"/>
        </w:rPr>
        <w:t>d</w:t>
      </w:r>
      <w:r w:rsidR="00624A06" w:rsidRPr="00624A06">
        <w:rPr>
          <w:color w:val="000000"/>
          <w:szCs w:val="24"/>
        </w:rPr>
        <w:t>a</w:t>
      </w:r>
      <w:r w:rsidR="00624A06">
        <w:t xml:space="preserve"> and the earth. There i</w:t>
      </w:r>
      <w:r>
        <w:t xml:space="preserve">s more there to that but </w:t>
      </w:r>
      <w:r w:rsidR="008D0D66">
        <w:t>that is</w:t>
      </w:r>
      <w:r>
        <w:t xml:space="preserve"> outside of this subject which I would like to talk about, because we need it bad in this world, but I'm not going to burden you with more time to burden your time or give you too much outside of it. I'm trying to stay within the limits of this talk.</w:t>
      </w:r>
    </w:p>
    <w:p w:rsidR="00C748F1" w:rsidRDefault="00624A06" w:rsidP="00C748F1">
      <w:pPr>
        <w:jc w:val="both"/>
      </w:pPr>
      <w:r>
        <w:t>Now, so kingdom, w</w:t>
      </w:r>
      <w:r w:rsidR="00C748F1">
        <w:t xml:space="preserve">hat is man's hope for a kingdom? </w:t>
      </w:r>
      <w:r w:rsidR="008D0D66">
        <w:t>We are</w:t>
      </w:r>
      <w:r w:rsidR="00C748F1">
        <w:t xml:space="preserve"> talking about man's hope. The traditional hope of the human excellence of man, that tradition of human excellence, it also is the hope of man. I'm saying again</w:t>
      </w:r>
      <w:r>
        <w:t>, that a kingdom, a certain kingdom, is the hope of man---a</w:t>
      </w:r>
      <w:r w:rsidR="00C748F1">
        <w:t xml:space="preserve">ll </w:t>
      </w:r>
      <w:r>
        <w:t xml:space="preserve">of </w:t>
      </w:r>
      <w:r w:rsidR="00C748F1">
        <w:t xml:space="preserve">these </w:t>
      </w:r>
      <w:r>
        <w:t>are</w:t>
      </w:r>
      <w:r w:rsidR="00C748F1">
        <w:t xml:space="preserve"> the same. W</w:t>
      </w:r>
      <w:r>
        <w:t>hen w</w:t>
      </w:r>
      <w:r w:rsidR="00C748F1">
        <w:t xml:space="preserve">e hope for that traditional excellence to become better and better, and </w:t>
      </w:r>
      <w:r>
        <w:t>be fulfilled for us on earth. I a</w:t>
      </w:r>
      <w:r w:rsidR="00C748F1">
        <w:t xml:space="preserve">m saying it is when </w:t>
      </w:r>
      <w:r w:rsidR="008D0D66">
        <w:t>it is</w:t>
      </w:r>
      <w:r w:rsidR="00C748F1">
        <w:t xml:space="preserve"> expressed is same, or interpreted, is the same as the hope for a kingdom, that special kingdom to come on earth.</w:t>
      </w:r>
    </w:p>
    <w:p w:rsidR="00C748F1" w:rsidRDefault="00C748F1" w:rsidP="00C748F1">
      <w:pPr>
        <w:jc w:val="both"/>
      </w:pPr>
      <w:r>
        <w:t xml:space="preserve">Also, it is the same as that hope for light. Now, the Genesis </w:t>
      </w:r>
      <w:r w:rsidR="00F3220B">
        <w:t>does not</w:t>
      </w:r>
      <w:r>
        <w:t xml:space="preserve"> say man was hoping for light, but </w:t>
      </w:r>
      <w:r w:rsidR="00415EEF">
        <w:t>G’d</w:t>
      </w:r>
      <w:r>
        <w:t xml:space="preserve"> saw his condition and said, </w:t>
      </w:r>
      <w:r w:rsidR="00415EEF">
        <w:t>G’d</w:t>
      </w:r>
      <w:r w:rsidR="00624A06">
        <w:t xml:space="preserve"> said, "Let there be light,</w:t>
      </w:r>
      <w:r>
        <w:t xml:space="preserve"> and there was light</w:t>
      </w:r>
      <w:r w:rsidR="00624A06">
        <w:t>”</w:t>
      </w:r>
      <w:r>
        <w:t xml:space="preserve">. It is the same as the hope for light. All this is the same. Now, I want to come to something else, it is destiny, also called </w:t>
      </w:r>
      <w:r w:rsidR="00624A06">
        <w:t>“</w:t>
      </w:r>
      <w:r>
        <w:t>Divine Destiny</w:t>
      </w:r>
      <w:r w:rsidR="00624A06">
        <w:t>”</w:t>
      </w:r>
      <w:r>
        <w:t>. I'm saying that this is another term, or another expression, for that same hope. In the trad</w:t>
      </w:r>
      <w:r w:rsidR="00624A06">
        <w:t>ition of classical civilization</w:t>
      </w:r>
      <w:r>
        <w:t xml:space="preserve"> which is nothing but another language of classical scripture. I </w:t>
      </w:r>
      <w:r w:rsidR="00F3220B">
        <w:t>do not</w:t>
      </w:r>
      <w:r>
        <w:t xml:space="preserve"> have the </w:t>
      </w:r>
      <w:r w:rsidR="008D0D66">
        <w:t>Qur’aan</w:t>
      </w:r>
      <w:r>
        <w:t xml:space="preserve">. I was going to raise the </w:t>
      </w:r>
      <w:r w:rsidR="008D0D66">
        <w:t>Qur’aan</w:t>
      </w:r>
      <w:r w:rsidR="00624A06">
        <w:t xml:space="preserve"> up</w:t>
      </w:r>
      <w:r>
        <w:t xml:space="preserve">, this is not the </w:t>
      </w:r>
      <w:r w:rsidR="008D0D66">
        <w:t>Qur’aan</w:t>
      </w:r>
      <w:r>
        <w:t xml:space="preserve">. </w:t>
      </w:r>
      <w:r w:rsidR="008D0D66">
        <w:t>It is</w:t>
      </w:r>
      <w:r>
        <w:t xml:space="preserve"> supposed to be put down and the </w:t>
      </w:r>
      <w:r w:rsidR="008D0D66">
        <w:t>Qur’aan</w:t>
      </w:r>
      <w:r>
        <w:t xml:space="preserve"> </w:t>
      </w:r>
      <w:r w:rsidR="00624A06">
        <w:t xml:space="preserve">is </w:t>
      </w:r>
      <w:r>
        <w:t>raised up.</w:t>
      </w:r>
    </w:p>
    <w:p w:rsidR="00C748F1" w:rsidRDefault="00C748F1" w:rsidP="00C748F1">
      <w:pPr>
        <w:jc w:val="both"/>
      </w:pPr>
      <w:r>
        <w:lastRenderedPageBreak/>
        <w:t>Now, le</w:t>
      </w:r>
      <w:r w:rsidR="00C16054">
        <w:t>t me continue. Now, the destiny, w</w:t>
      </w:r>
      <w:r>
        <w:t xml:space="preserve">hat is the destiny? Do we have a term for this destiny? Yes, here is the </w:t>
      </w:r>
      <w:r w:rsidR="008D0D66">
        <w:t>Qur’aan</w:t>
      </w:r>
      <w:r>
        <w:t xml:space="preserve">. So, it is the same. The </w:t>
      </w:r>
      <w:r w:rsidR="008D0D66">
        <w:t>Qur’aan</w:t>
      </w:r>
      <w:r>
        <w:t xml:space="preserve"> and the scripture will have one language and civilization has another, but </w:t>
      </w:r>
      <w:r w:rsidR="008D0D66">
        <w:t>it is</w:t>
      </w:r>
      <w:r>
        <w:t xml:space="preserve"> the same. This destiny in Islamic term, or in </w:t>
      </w:r>
      <w:r w:rsidR="008D0D66">
        <w:t>Qur’aan</w:t>
      </w:r>
      <w:r w:rsidR="00C16054">
        <w:t>ic term, is called al-a</w:t>
      </w:r>
      <w:r>
        <w:t>k</w:t>
      </w:r>
      <w:r w:rsidR="00C16054">
        <w:t>h</w:t>
      </w:r>
      <w:r>
        <w:t>ir</w:t>
      </w:r>
      <w:r w:rsidR="00C16054">
        <w:t>a, al-a</w:t>
      </w:r>
      <w:r>
        <w:t>k</w:t>
      </w:r>
      <w:r w:rsidR="00C16054">
        <w:t>h</w:t>
      </w:r>
      <w:r>
        <w:t>ir</w:t>
      </w:r>
      <w:r w:rsidR="00C16054">
        <w:t>a, al-a</w:t>
      </w:r>
      <w:r>
        <w:t>k</w:t>
      </w:r>
      <w:r w:rsidR="00C16054">
        <w:t>h</w:t>
      </w:r>
      <w:r>
        <w:t>ir</w:t>
      </w:r>
      <w:r w:rsidR="00C16054">
        <w:t>a. What is a</w:t>
      </w:r>
      <w:r>
        <w:t>l-ak</w:t>
      </w:r>
      <w:r w:rsidR="00C16054">
        <w:t>h</w:t>
      </w:r>
      <w:r>
        <w:t>ir</w:t>
      </w:r>
      <w:r w:rsidR="00C16054">
        <w:t>a</w:t>
      </w:r>
      <w:r>
        <w:t xml:space="preserve">? It is translated by translators as </w:t>
      </w:r>
      <w:r w:rsidR="00C16054">
        <w:t>“</w:t>
      </w:r>
      <w:r>
        <w:t>the hereafter</w:t>
      </w:r>
      <w:r w:rsidR="00C16054">
        <w:t>”</w:t>
      </w:r>
      <w:r>
        <w:t xml:space="preserve">. It is translated also as </w:t>
      </w:r>
      <w:r w:rsidR="00C16054">
        <w:t>“</w:t>
      </w:r>
      <w:r>
        <w:t>the latter</w:t>
      </w:r>
      <w:r w:rsidR="00C16054">
        <w:t>”</w:t>
      </w:r>
      <w:r>
        <w:t xml:space="preserve">. A more </w:t>
      </w:r>
      <w:r w:rsidR="00C16054">
        <w:t>direct translation is given as “the</w:t>
      </w:r>
      <w:r>
        <w:t xml:space="preserve"> latter</w:t>
      </w:r>
      <w:r w:rsidR="00C16054">
        <w:t>”</w:t>
      </w:r>
      <w:r>
        <w:t xml:space="preserve">. The former will be </w:t>
      </w:r>
      <w:r w:rsidR="00C16054">
        <w:t>al-awwal</w:t>
      </w:r>
      <w:r>
        <w:t xml:space="preserve"> in </w:t>
      </w:r>
      <w:r w:rsidR="00C16054">
        <w:t>Arabic, and the latter will be al-a</w:t>
      </w:r>
      <w:r>
        <w:t>k</w:t>
      </w:r>
      <w:r w:rsidR="00C16054">
        <w:t>h</w:t>
      </w:r>
      <w:r>
        <w:t>ir</w:t>
      </w:r>
      <w:r w:rsidR="00C16054">
        <w:t>a---t</w:t>
      </w:r>
      <w:r>
        <w:t xml:space="preserve">he latter. So, </w:t>
      </w:r>
      <w:r w:rsidR="008D0D66">
        <w:t>it is</w:t>
      </w:r>
      <w:r>
        <w:t xml:space="preserve"> translated like that.</w:t>
      </w:r>
    </w:p>
    <w:p w:rsidR="00C748F1" w:rsidRDefault="00C748F1" w:rsidP="00C748F1">
      <w:pPr>
        <w:jc w:val="both"/>
      </w:pPr>
      <w:r>
        <w:t xml:space="preserve">Hereafter is not </w:t>
      </w:r>
      <w:r w:rsidR="008D0D66">
        <w:t>Qur’aan</w:t>
      </w:r>
      <w:r w:rsidR="00C16054">
        <w:t>ic; h</w:t>
      </w:r>
      <w:r>
        <w:t>ereafter is not Ara</w:t>
      </w:r>
      <w:r w:rsidR="00C16054">
        <w:t>bic, h</w:t>
      </w:r>
      <w:r>
        <w:t>ereafter is English. Understand that. There is nothing in this word that says hereafter. This word says la</w:t>
      </w:r>
      <w:r w:rsidR="00C16054">
        <w:t>tter, the end. The latter what i</w:t>
      </w:r>
      <w:r>
        <w:t xml:space="preserve">s coming later. </w:t>
      </w:r>
      <w:r w:rsidR="008D0D66">
        <w:t>That is</w:t>
      </w:r>
      <w:r>
        <w:t xml:space="preserve"> all it says, what</w:t>
      </w:r>
      <w:r w:rsidR="00C16054">
        <w:t xml:space="preserve"> is coming later---the former and what i</w:t>
      </w:r>
      <w:r>
        <w:t xml:space="preserve">s </w:t>
      </w:r>
      <w:r w:rsidR="00C16054">
        <w:t>latter</w:t>
      </w:r>
      <w:r>
        <w:t xml:space="preserve"> or </w:t>
      </w:r>
      <w:r w:rsidR="00C16054">
        <w:t xml:space="preserve">the </w:t>
      </w:r>
      <w:r>
        <w:t>former and the latter. What is th</w:t>
      </w:r>
      <w:r w:rsidR="00C16054">
        <w:t xml:space="preserve">e latter, or the end, or what is </w:t>
      </w:r>
      <w:r>
        <w:t xml:space="preserve">coming </w:t>
      </w:r>
      <w:r w:rsidR="00C16054">
        <w:t xml:space="preserve">or is </w:t>
      </w:r>
      <w:r>
        <w:t xml:space="preserve">yet to come, what is that for us in </w:t>
      </w:r>
      <w:r w:rsidR="00C16054">
        <w:t>another expression? The future t</w:t>
      </w:r>
      <w:r w:rsidR="008D0D66">
        <w:t>hat is</w:t>
      </w:r>
      <w:r>
        <w:t xml:space="preserve"> what it </w:t>
      </w:r>
      <w:r w:rsidR="00C16054">
        <w:t>means</w:t>
      </w:r>
      <w:r>
        <w:t xml:space="preserve"> the future. We</w:t>
      </w:r>
      <w:r w:rsidR="00C16054">
        <w:t xml:space="preserve"> should believe in the future. But n</w:t>
      </w:r>
      <w:r>
        <w:t xml:space="preserve">ot just any future, it is the future that </w:t>
      </w:r>
      <w:r w:rsidR="00415EEF">
        <w:t>G’d</w:t>
      </w:r>
      <w:r>
        <w:t xml:space="preserve"> intend for us.</w:t>
      </w:r>
    </w:p>
    <w:p w:rsidR="00C748F1" w:rsidRDefault="00C748F1" w:rsidP="00C748F1">
      <w:pPr>
        <w:jc w:val="both"/>
      </w:pPr>
      <w:r>
        <w:t xml:space="preserve">We should have faith in the future that </w:t>
      </w:r>
      <w:r w:rsidR="00415EEF">
        <w:t>G’d</w:t>
      </w:r>
      <w:r w:rsidR="00C16054">
        <w:t xml:space="preserve"> intends for us. So, this word al-a</w:t>
      </w:r>
      <w:r>
        <w:t>k</w:t>
      </w:r>
      <w:r w:rsidR="00C16054">
        <w:t>h</w:t>
      </w:r>
      <w:r>
        <w:t>ir</w:t>
      </w:r>
      <w:r w:rsidR="00C16054">
        <w:t>a---</w:t>
      </w:r>
      <w:r>
        <w:t xml:space="preserve">if I was going to translate the </w:t>
      </w:r>
      <w:r w:rsidR="008D0D66">
        <w:t>Qur’aan</w:t>
      </w:r>
      <w:r>
        <w:t xml:space="preserve">, and I do plan to do that, and I am doing it piece by piece, or bit by bit as I can find time and as </w:t>
      </w:r>
      <w:r w:rsidR="00415EEF">
        <w:t>G’d</w:t>
      </w:r>
      <w:r w:rsidR="00174197">
        <w:t xml:space="preserve"> Bless me to do it---</w:t>
      </w:r>
      <w:r>
        <w:t xml:space="preserve">I would translate this term not hereafter, I would say, "Those who believe in the future." In my commentary, I will say the future designed for man by </w:t>
      </w:r>
      <w:r w:rsidR="00415EEF">
        <w:t>G’d</w:t>
      </w:r>
      <w:r>
        <w:t>.</w:t>
      </w:r>
    </w:p>
    <w:p w:rsidR="00C748F1" w:rsidRDefault="00C748F1" w:rsidP="00C748F1">
      <w:pPr>
        <w:jc w:val="both"/>
      </w:pPr>
      <w:r>
        <w:t>Allahu Akbar. That means Allah is greater. I'm saying that to the wise and to the fools, that means Allah is greater.</w:t>
      </w:r>
    </w:p>
    <w:p w:rsidR="00C748F1" w:rsidRDefault="00C748F1" w:rsidP="00C748F1">
      <w:pPr>
        <w:jc w:val="both"/>
      </w:pPr>
      <w:r>
        <w:t>The people who have the biggest idea of their own wisdom are the biggest fools you can find. Now, I'm going back to th</w:t>
      </w:r>
      <w:r w:rsidR="00174197">
        <w:t>e Bible, to the New Testament a</w:t>
      </w:r>
      <w:r>
        <w:t xml:space="preserve">gain, speaking of that kingdom, the promise of a kingdom to come. I want you to quickly look at the expressions of that in the prophets John and Jesus, peace be upon John and Jesus Christ. John came alarming the people, </w:t>
      </w:r>
      <w:r w:rsidR="008A3C52">
        <w:t xml:space="preserve">did </w:t>
      </w:r>
      <w:r w:rsidR="00174197">
        <w:t xml:space="preserve">he </w:t>
      </w:r>
      <w:r w:rsidR="008A3C52">
        <w:t>not</w:t>
      </w:r>
      <w:r w:rsidR="00174197">
        <w:t xml:space="preserve"> according to the New Testament?</w:t>
      </w:r>
      <w:r>
        <w:t xml:space="preserve"> This is not Islam, this is not the </w:t>
      </w:r>
      <w:r w:rsidR="008D0D66">
        <w:t>Qur’aan</w:t>
      </w:r>
      <w:r w:rsidR="00174197">
        <w:t xml:space="preserve"> w</w:t>
      </w:r>
      <w:r>
        <w:t xml:space="preserve">e know the </w:t>
      </w:r>
      <w:r w:rsidR="008D0D66">
        <w:t>Qur’aan</w:t>
      </w:r>
      <w:r>
        <w:t xml:space="preserve"> presents it </w:t>
      </w:r>
      <w:r w:rsidR="00174197">
        <w:t>differently;</w:t>
      </w:r>
      <w:r>
        <w:t xml:space="preserve"> John came alarming the people, "Repent."</w:t>
      </w:r>
    </w:p>
    <w:p w:rsidR="00C748F1" w:rsidRDefault="00C748F1" w:rsidP="00C748F1">
      <w:pPr>
        <w:jc w:val="both"/>
      </w:pPr>
      <w:r>
        <w:t xml:space="preserve">Why </w:t>
      </w:r>
      <w:r w:rsidR="00174197">
        <w:t>did he want</w:t>
      </w:r>
      <w:r>
        <w:t xml:space="preserve"> them to repent </w:t>
      </w:r>
      <w:r w:rsidR="00174197">
        <w:t>and in a hurry? Because “t</w:t>
      </w:r>
      <w:r>
        <w:t xml:space="preserve">he Kingdom of </w:t>
      </w:r>
      <w:r w:rsidR="00415EEF">
        <w:t>G’d</w:t>
      </w:r>
      <w:r>
        <w:t xml:space="preserve"> is coming</w:t>
      </w:r>
      <w:r w:rsidR="00174197">
        <w:t>”</w:t>
      </w:r>
      <w:r>
        <w:t xml:space="preserve">. See, we forget some time that it </w:t>
      </w:r>
      <w:r w:rsidR="008A3C52">
        <w:t>was not</w:t>
      </w:r>
      <w:r>
        <w:t xml:space="preserve"> Jesus who announced the kingdom of </w:t>
      </w:r>
      <w:r w:rsidR="00415EEF">
        <w:t>G’d</w:t>
      </w:r>
      <w:r>
        <w:t xml:space="preserve">, it was John who announced the kingdom of </w:t>
      </w:r>
      <w:r w:rsidR="00415EEF">
        <w:t>G’d</w:t>
      </w:r>
      <w:r>
        <w:t xml:space="preserve"> and then Jesus came as </w:t>
      </w:r>
      <w:r w:rsidR="00174197">
        <w:t>a sign</w:t>
      </w:r>
      <w:r>
        <w:t xml:space="preserve">. The prophet Jesus Christ, he demonstrated in his own action, he demonstrated what should be the spirit of that kingdom of </w:t>
      </w:r>
      <w:r w:rsidR="00415EEF">
        <w:t>G’d</w:t>
      </w:r>
      <w:r>
        <w:t>. He start bringing to the conscience of people, even his own people - the Jews - who thought of themselves as the favorite peopl</w:t>
      </w:r>
      <w:r w:rsidR="00F76BC7">
        <w:t>e---</w:t>
      </w:r>
      <w:r>
        <w:t xml:space="preserve">and </w:t>
      </w:r>
      <w:r w:rsidR="00F76BC7">
        <w:t>I'm using the common language w</w:t>
      </w:r>
      <w:r>
        <w:t xml:space="preserve">e </w:t>
      </w:r>
      <w:r w:rsidR="00F3220B">
        <w:t>do not</w:t>
      </w:r>
      <w:r w:rsidR="00F76BC7">
        <w:t xml:space="preserve"> say Jesus was a Jew. Technically speaking, no P</w:t>
      </w:r>
      <w:r>
        <w:t xml:space="preserve">rophet of </w:t>
      </w:r>
      <w:r w:rsidR="00415EEF">
        <w:t>G’d</w:t>
      </w:r>
      <w:r w:rsidR="00F76BC7">
        <w:t xml:space="preserve"> was a Jew, t</w:t>
      </w:r>
      <w:r>
        <w:t>echnically speaking.</w:t>
      </w:r>
    </w:p>
    <w:p w:rsidR="00C748F1" w:rsidRDefault="00F76BC7" w:rsidP="00C748F1">
      <w:pPr>
        <w:jc w:val="both"/>
      </w:pPr>
      <w:r>
        <w:t>No P</w:t>
      </w:r>
      <w:r w:rsidR="00C748F1">
        <w:t xml:space="preserve">rophet of </w:t>
      </w:r>
      <w:r w:rsidR="00415EEF">
        <w:t>G’d</w:t>
      </w:r>
      <w:r w:rsidR="00C748F1">
        <w:t>, and I'm technically speaking, I'm spe</w:t>
      </w:r>
      <w:r>
        <w:t>aking as a Muslim now. Now, you a</w:t>
      </w:r>
      <w:r w:rsidR="00C748F1">
        <w:t xml:space="preserve">ll </w:t>
      </w:r>
      <w:r>
        <w:t xml:space="preserve">will </w:t>
      </w:r>
      <w:r w:rsidR="00C748F1">
        <w:t>allow me to speak as a Muslim too, right?</w:t>
      </w:r>
    </w:p>
    <w:p w:rsidR="00C748F1" w:rsidRDefault="00C748F1" w:rsidP="00C748F1">
      <w:pPr>
        <w:jc w:val="both"/>
      </w:pPr>
      <w:r>
        <w:t>Audience: Yes, sir.</w:t>
      </w:r>
    </w:p>
    <w:p w:rsidR="00C748F1" w:rsidRDefault="00C748F1" w:rsidP="00C748F1">
      <w:pPr>
        <w:jc w:val="both"/>
      </w:pPr>
      <w:r>
        <w:lastRenderedPageBreak/>
        <w:t>Okay. Technically speaking, no prophet was a Christian. Technically speaking, every prophet was no mo</w:t>
      </w:r>
      <w:r w:rsidR="00F76BC7">
        <w:t>re than what we are, a Muslim. And w</w:t>
      </w:r>
      <w:r>
        <w:t xml:space="preserve">hat is </w:t>
      </w:r>
      <w:r w:rsidR="00F76BC7">
        <w:t>a</w:t>
      </w:r>
      <w:r>
        <w:t xml:space="preserve"> Muslim? We introduced the Muslim in the very beginning of this talk when we introduced him as the tradition of human </w:t>
      </w:r>
      <w:r w:rsidR="00F76BC7">
        <w:t>excellence that</w:t>
      </w:r>
      <w:r>
        <w:t xml:space="preserve"> is the Muslim. Just the human excellence of man, </w:t>
      </w:r>
      <w:r w:rsidR="008D0D66">
        <w:t>that is</w:t>
      </w:r>
      <w:r>
        <w:t xml:space="preserve"> Muslim. </w:t>
      </w:r>
      <w:r w:rsidR="00415EEF">
        <w:t>G’d</w:t>
      </w:r>
      <w:r>
        <w:t xml:space="preserve"> asked nobody do </w:t>
      </w:r>
      <w:r w:rsidR="00F76BC7">
        <w:t>anything</w:t>
      </w:r>
      <w:r>
        <w:t xml:space="preserve"> for him unless they were first in that human excellence.</w:t>
      </w:r>
    </w:p>
    <w:p w:rsidR="00C748F1" w:rsidRDefault="00C748F1" w:rsidP="00C748F1">
      <w:pPr>
        <w:jc w:val="both"/>
      </w:pPr>
      <w:r>
        <w:t xml:space="preserve">Before going on from here, I want to make it clear again that by </w:t>
      </w:r>
      <w:r w:rsidR="00F76BC7">
        <w:t>“</w:t>
      </w:r>
      <w:r>
        <w:t>future</w:t>
      </w:r>
      <w:r w:rsidR="00F76BC7">
        <w:t>”</w:t>
      </w:r>
      <w:r>
        <w:t xml:space="preserve"> and </w:t>
      </w:r>
      <w:r w:rsidR="00F76BC7">
        <w:t>“</w:t>
      </w:r>
      <w:r>
        <w:t>hereafter</w:t>
      </w:r>
      <w:r w:rsidR="00F76BC7">
        <w:t>”</w:t>
      </w:r>
      <w:r>
        <w:t xml:space="preserve"> and </w:t>
      </w:r>
      <w:r w:rsidR="00F76BC7">
        <w:t>“</w:t>
      </w:r>
      <w:r>
        <w:t>destiny</w:t>
      </w:r>
      <w:r w:rsidR="00F76BC7">
        <w:t>”</w:t>
      </w:r>
      <w:r>
        <w:t>, we are talking about the hope for the traditional excellence of humanity of man to be fulfilled on this earth. Now, I come to another ex</w:t>
      </w:r>
      <w:r w:rsidR="00F76BC7">
        <w:t>pression, face. Face, F-A-C-E, w</w:t>
      </w:r>
      <w:r>
        <w:t>e read in Scri</w:t>
      </w:r>
      <w:r w:rsidR="00F76BC7">
        <w:t>pture where the hope of man is also---when we say man we mean woman and man---a</w:t>
      </w:r>
      <w:r>
        <w:t xml:space="preserve"> society, </w:t>
      </w:r>
      <w:r w:rsidR="008D0D66">
        <w:t>that is</w:t>
      </w:r>
      <w:r>
        <w:t xml:space="preserve"> what we mean when we say man. We mean society, which is woman and man. </w:t>
      </w:r>
      <w:r w:rsidR="008A3C52">
        <w:t xml:space="preserve">Is </w:t>
      </w:r>
      <w:r w:rsidR="00F76BC7">
        <w:t xml:space="preserve">that </w:t>
      </w:r>
      <w:r w:rsidR="008A3C52">
        <w:t>not</w:t>
      </w:r>
      <w:r>
        <w:t xml:space="preserve"> wonderful?</w:t>
      </w:r>
    </w:p>
    <w:p w:rsidR="00C748F1" w:rsidRDefault="00C748F1" w:rsidP="00C748F1">
      <w:pPr>
        <w:jc w:val="both"/>
      </w:pPr>
      <w:r>
        <w:t xml:space="preserve">Yes, I see you. You picked it up right quick, I see that. I got his vibes from behind me there. </w:t>
      </w:r>
      <w:r w:rsidR="008D0D66">
        <w:t>That is</w:t>
      </w:r>
      <w:r>
        <w:t xml:space="preserve"> not spooky, </w:t>
      </w:r>
      <w:r w:rsidR="008D0D66">
        <w:t>that is</w:t>
      </w:r>
      <w:r>
        <w:t xml:space="preserve"> real. </w:t>
      </w:r>
      <w:r w:rsidR="008D0D66">
        <w:t>That is</w:t>
      </w:r>
      <w:r>
        <w:t xml:space="preserve"> human too. We look in scripture, I mean scriptures before </w:t>
      </w:r>
      <w:r w:rsidR="008D0D66">
        <w:t>Qur’aan</w:t>
      </w:r>
      <w:r w:rsidR="00374222">
        <w:t>, s</w:t>
      </w:r>
      <w:r>
        <w:t xml:space="preserve">criptures before the Gospel, before the New Testament, and we read where the hope of the oppressed people was to see the face of their Lord, the face of </w:t>
      </w:r>
      <w:r w:rsidR="00415EEF">
        <w:t>G’d</w:t>
      </w:r>
      <w:r>
        <w:t>. What does face mean to them? You think they were asking to see the face of a white man?</w:t>
      </w:r>
    </w:p>
    <w:p w:rsidR="00374222" w:rsidRDefault="00C748F1" w:rsidP="00C748F1">
      <w:pPr>
        <w:jc w:val="both"/>
      </w:pPr>
      <w:r>
        <w:t xml:space="preserve">No, </w:t>
      </w:r>
      <w:r w:rsidR="008D0D66">
        <w:t>that is</w:t>
      </w:r>
      <w:r>
        <w:t xml:space="preserve"> not what they were hoping for. They were talking about the face of </w:t>
      </w:r>
      <w:r w:rsidR="00415EEF">
        <w:t>G’d</w:t>
      </w:r>
      <w:r w:rsidR="00374222">
        <w:t>; t</w:t>
      </w:r>
      <w:r>
        <w:t xml:space="preserve">hey were talking about just what you say to each other when you're speaking of somebody that you miss or somebody that you wish was still living or somebody that you wish was near you in your town, </w:t>
      </w:r>
      <w:r w:rsidR="008D0D66">
        <w:t>that is</w:t>
      </w:r>
      <w:r>
        <w:t xml:space="preserve"> in down south </w:t>
      </w:r>
      <w:r w:rsidR="00374222">
        <w:t>somewhere</w:t>
      </w:r>
      <w:r>
        <w:t xml:space="preserve"> to help you in your moments of great need. You say, "If I could only see her face." You </w:t>
      </w:r>
      <w:r w:rsidR="00F3220B">
        <w:t>do not</w:t>
      </w:r>
      <w:r>
        <w:t xml:space="preserve"> mean her physica</w:t>
      </w:r>
      <w:r w:rsidR="00374222">
        <w:t>l face, you mean her presence. And y</w:t>
      </w:r>
      <w:r>
        <w:t xml:space="preserve">ou want her presence because she has something that you need in her makeup to comfort you or in her treatment that you need. </w:t>
      </w:r>
    </w:p>
    <w:p w:rsidR="00C748F1" w:rsidRDefault="00374222" w:rsidP="00C748F1">
      <w:pPr>
        <w:jc w:val="both"/>
      </w:pPr>
      <w:r>
        <w:t>So that is why, w</w:t>
      </w:r>
      <w:r w:rsidR="00C748F1">
        <w:t xml:space="preserve">hen people said they wanted to see the face of </w:t>
      </w:r>
      <w:r w:rsidR="00415EEF">
        <w:t>G’d</w:t>
      </w:r>
      <w:r w:rsidR="00C748F1">
        <w:t xml:space="preserve">, they wanted to see </w:t>
      </w:r>
      <w:r w:rsidR="00415EEF">
        <w:t>G’d</w:t>
      </w:r>
      <w:r w:rsidR="00C748F1">
        <w:t>'s presence. His presence was just not for his presence per se. No, they wanted his presence because his presence provided what they need. They felt that his presence would fulfill their needs. They wer</w:t>
      </w:r>
      <w:r>
        <w:t>e talking about what? Kingdom what is kingdom?</w:t>
      </w:r>
      <w:r w:rsidR="00C748F1">
        <w:t xml:space="preserve"> </w:t>
      </w:r>
      <w:r>
        <w:t xml:space="preserve">It is </w:t>
      </w:r>
      <w:r w:rsidR="00C748F1">
        <w:t xml:space="preserve">Rule, R-U-L-E. When they said they wanted to see the face of </w:t>
      </w:r>
      <w:r w:rsidR="00415EEF">
        <w:t>G’d</w:t>
      </w:r>
      <w:r w:rsidR="00C748F1">
        <w:t xml:space="preserve">, they meant, "We want to see the rule of </w:t>
      </w:r>
      <w:r w:rsidR="00415EEF">
        <w:t>G’d</w:t>
      </w:r>
      <w:r w:rsidR="00C748F1">
        <w:t xml:space="preserve"> on earth. </w:t>
      </w:r>
      <w:r w:rsidR="008D0D66">
        <w:t>We are</w:t>
      </w:r>
      <w:r w:rsidR="00C748F1">
        <w:t xml:space="preserve"> sick and tired of this oppressive rule, we want to see </w:t>
      </w:r>
      <w:r w:rsidR="00415EEF">
        <w:t>G’d</w:t>
      </w:r>
      <w:r w:rsidR="00C748F1">
        <w:t xml:space="preserve">'s rule on is this earth. </w:t>
      </w:r>
      <w:r>
        <w:t>“</w:t>
      </w:r>
      <w:r w:rsidR="00C748F1">
        <w:t xml:space="preserve">We see your face, O King, and we </w:t>
      </w:r>
      <w:r w:rsidR="00F3220B">
        <w:t>do not</w:t>
      </w:r>
      <w:r w:rsidR="00C748F1">
        <w:t xml:space="preserve"> like it."</w:t>
      </w:r>
    </w:p>
    <w:p w:rsidR="00C748F1" w:rsidRDefault="00C748F1" w:rsidP="00C748F1">
      <w:pPr>
        <w:jc w:val="both"/>
      </w:pPr>
      <w:r>
        <w:t xml:space="preserve">See, face mirrors the person's makeup to you and tells you what you can expect from that person. When you go to a person and you need something, first thing you want to </w:t>
      </w:r>
      <w:r w:rsidR="00374222">
        <w:t>do is to see his face, you</w:t>
      </w:r>
      <w:r>
        <w:t xml:space="preserve"> say, "Hey man, turn around. Man, look at me, man. Talk to me, baby, then look at me, </w:t>
      </w:r>
      <w:r w:rsidR="00F3220B">
        <w:t>do not</w:t>
      </w:r>
      <w:r>
        <w:t xml:space="preserve"> turn your head.</w:t>
      </w:r>
      <w:r w:rsidR="00374222">
        <w:t>" You want to read that face. So I a</w:t>
      </w:r>
      <w:r>
        <w:t>m saying that face is just another symbolic term representing the just order, the just rule, the just government, that the people hope for on this earth.</w:t>
      </w:r>
    </w:p>
    <w:p w:rsidR="00C748F1" w:rsidRDefault="00C748F1" w:rsidP="00C748F1">
      <w:pPr>
        <w:jc w:val="both"/>
      </w:pPr>
      <w:r>
        <w:lastRenderedPageBreak/>
        <w:t xml:space="preserve">Now, </w:t>
      </w:r>
      <w:r w:rsidR="008A3C52">
        <w:t xml:space="preserve">is </w:t>
      </w:r>
      <w:r w:rsidR="00374222">
        <w:t xml:space="preserve">that </w:t>
      </w:r>
      <w:r w:rsidR="008A3C52">
        <w:t>not</w:t>
      </w:r>
      <w:r>
        <w:t xml:space="preserve"> a great disservice to that powerful message to show the people a white man and say </w:t>
      </w:r>
      <w:r w:rsidR="008D0D66">
        <w:t>that is</w:t>
      </w:r>
      <w:r>
        <w:t xml:space="preserve"> wh</w:t>
      </w:r>
      <w:r w:rsidR="00137A47">
        <w:t>at they were hoping for? Now, I a</w:t>
      </w:r>
      <w:r>
        <w:t>m not pre</w:t>
      </w:r>
      <w:r w:rsidR="00137A47">
        <w:t>judice</w:t>
      </w:r>
      <w:r>
        <w:t xml:space="preserve"> against the white man, you know that. I risked your love and your allegiance to tell you that </w:t>
      </w:r>
      <w:r w:rsidR="008D0D66">
        <w:t>that is</w:t>
      </w:r>
      <w:r>
        <w:t xml:space="preserve"> wrong. Now, just so we kno</w:t>
      </w:r>
      <w:r w:rsidR="00137A47">
        <w:t>w what time of day it is, I a</w:t>
      </w:r>
      <w:r>
        <w:t>m going to kind of change-- go off from the subject. What do they called it? Digress a bit, yes? Yes, digress. Sometime you have to walk away from it and take up something, and then bring what you saw over there you need back to the path of direction and keep going.</w:t>
      </w:r>
    </w:p>
    <w:p w:rsidR="00C748F1" w:rsidRDefault="00C748F1" w:rsidP="00C748F1">
      <w:pPr>
        <w:jc w:val="both"/>
      </w:pPr>
      <w:r>
        <w:t xml:space="preserve">Now, just to show you what time of day it is, while the white European-American, and every time I use white and black, please see quotation marks. </w:t>
      </w:r>
      <w:r w:rsidR="00137A47">
        <w:t>Because “w</w:t>
      </w:r>
      <w:r>
        <w:t>hite</w:t>
      </w:r>
      <w:r w:rsidR="00137A47">
        <w:t>”</w:t>
      </w:r>
      <w:r>
        <w:t xml:space="preserve"> in the dictionary means pure, it means light, it means a whole lot of things that most white people are not. </w:t>
      </w:r>
      <w:r w:rsidR="00137A47">
        <w:t>And “b</w:t>
      </w:r>
      <w:r>
        <w:t>lack</w:t>
      </w:r>
      <w:r w:rsidR="00137A47">
        <w:t>”</w:t>
      </w:r>
      <w:r>
        <w:t xml:space="preserve"> in the dictionary means ignorant, void, </w:t>
      </w:r>
      <w:r w:rsidR="00137A47">
        <w:t>and empty</w:t>
      </w:r>
      <w:r>
        <w:t xml:space="preserve">, death, dull, sinful, and much more that I </w:t>
      </w:r>
      <w:r w:rsidR="008D0D66">
        <w:t>cannot</w:t>
      </w:r>
      <w:r w:rsidR="00137A47">
        <w:t xml:space="preserve"> </w:t>
      </w:r>
      <w:r>
        <w:t xml:space="preserve">quote for you, that just </w:t>
      </w:r>
      <w:r w:rsidR="008D0D66">
        <w:t>cannot</w:t>
      </w:r>
      <w:r w:rsidR="00137A47">
        <w:t xml:space="preserve"> </w:t>
      </w:r>
      <w:r>
        <w:t>apply to most black people. To some, yes, but not to the many.</w:t>
      </w:r>
    </w:p>
    <w:p w:rsidR="00C748F1" w:rsidRDefault="00C748F1" w:rsidP="00C748F1">
      <w:pPr>
        <w:jc w:val="both"/>
      </w:pPr>
      <w:r>
        <w:t>Now, while we ar</w:t>
      </w:r>
      <w:r w:rsidR="00137A47">
        <w:t>e celebrating almost---</w:t>
      </w:r>
      <w:r>
        <w:t xml:space="preserve">now, I know most of our political leaders they are not celebrating, </w:t>
      </w:r>
      <w:r w:rsidR="009748C4">
        <w:t xml:space="preserve">the </w:t>
      </w:r>
      <w:r>
        <w:t xml:space="preserve">Black Caucus they are not celebrating this. </w:t>
      </w:r>
      <w:r w:rsidR="009748C4">
        <w:t xml:space="preserve">The </w:t>
      </w:r>
      <w:r>
        <w:t xml:space="preserve">Black Caucus members they are not celebrating it. Most of our popular preachers in the churches, they are not celebrating it. Some of our present Imams, they </w:t>
      </w:r>
      <w:r w:rsidR="00137A47">
        <w:t>are not</w:t>
      </w:r>
      <w:r>
        <w:t xml:space="preserve"> celebrating, but I know I am, and a group </w:t>
      </w:r>
      <w:r w:rsidR="008D0D66">
        <w:t>that is</w:t>
      </w:r>
      <w:r>
        <w:t xml:space="preserve"> with me, we celebrate a change for the better in America. We recognize that we are living in a better situation today than we were living in 30 years ago. </w:t>
      </w:r>
      <w:r w:rsidR="008D0D66">
        <w:t>We are</w:t>
      </w:r>
      <w:r>
        <w:t xml:space="preserve"> not going to close our eyes to that reality.</w:t>
      </w:r>
    </w:p>
    <w:p w:rsidR="00C748F1" w:rsidRDefault="00137A47" w:rsidP="00C748F1">
      <w:pPr>
        <w:jc w:val="both"/>
      </w:pPr>
      <w:r>
        <w:t>But w</w:t>
      </w:r>
      <w:r w:rsidR="00C748F1">
        <w:t xml:space="preserve">hile we differ maybe in a way that we respond to change for the better on the part of the behavior of "whites" in quotation always, we do share the burden of a continuation of that </w:t>
      </w:r>
      <w:r>
        <w:t>old</w:t>
      </w:r>
      <w:r w:rsidR="00C748F1">
        <w:t xml:space="preserve"> misrepresentation and mist</w:t>
      </w:r>
      <w:r>
        <w:t>reatment of us. The Japanese</w:t>
      </w:r>
      <w:r w:rsidR="00C748F1">
        <w:t xml:space="preserve"> and I </w:t>
      </w:r>
      <w:r w:rsidR="008D0D66">
        <w:t>will not</w:t>
      </w:r>
      <w:r w:rsidR="00C748F1">
        <w:t xml:space="preserve"> explain for them why </w:t>
      </w:r>
      <w:r>
        <w:t xml:space="preserve">they </w:t>
      </w:r>
      <w:r w:rsidR="00C748F1">
        <w:t>do this, but we know the Japanese have been guilty of reawakening some racist idea</w:t>
      </w:r>
      <w:r>
        <w:t>s</w:t>
      </w:r>
      <w:r w:rsidR="00C748F1">
        <w:t xml:space="preserve"> about us, </w:t>
      </w:r>
      <w:r>
        <w:t>or</w:t>
      </w:r>
      <w:r w:rsidR="00C748F1">
        <w:t xml:space="preserve"> gi</w:t>
      </w:r>
      <w:r>
        <w:t>ving support to some of the die-</w:t>
      </w:r>
      <w:r w:rsidR="00C748F1">
        <w:t>hard racists with the language they use, and the face expressions they make. We read wh</w:t>
      </w:r>
      <w:r w:rsidR="00430DCF">
        <w:t>ere</w:t>
      </w:r>
      <w:r w:rsidR="00C748F1">
        <w:t xml:space="preserve"> they have Sambo doll</w:t>
      </w:r>
      <w:r w:rsidR="00430DCF">
        <w:t>s</w:t>
      </w:r>
      <w:r w:rsidR="00C748F1">
        <w:t>, popular Sambo dolls, being sold in Japan.</w:t>
      </w:r>
    </w:p>
    <w:p w:rsidR="00C748F1" w:rsidRDefault="00C748F1" w:rsidP="00C748F1">
      <w:pPr>
        <w:jc w:val="both"/>
      </w:pPr>
      <w:r>
        <w:t xml:space="preserve">We just </w:t>
      </w:r>
      <w:r w:rsidR="008D0D66">
        <w:t>cannot</w:t>
      </w:r>
      <w:r w:rsidR="00430DCF">
        <w:t xml:space="preserve"> </w:t>
      </w:r>
      <w:r>
        <w:t xml:space="preserve">say that this problem is over, it </w:t>
      </w:r>
      <w:r w:rsidR="00430DCF">
        <w:t>is not</w:t>
      </w:r>
      <w:r>
        <w:t xml:space="preserve"> over. We celebrate change for t</w:t>
      </w:r>
      <w:r w:rsidR="00430DCF">
        <w:t>he better, but we realize there i</w:t>
      </w:r>
      <w:r>
        <w:t xml:space="preserve">s still work to do. Not on them, </w:t>
      </w:r>
      <w:r w:rsidR="008D0D66">
        <w:t>that is</w:t>
      </w:r>
      <w:r>
        <w:t xml:space="preserve"> the mistake that most of our leaders make. Time is out for </w:t>
      </w:r>
      <w:r w:rsidR="00430DCF">
        <w:t xml:space="preserve">asking for more change in them---it is </w:t>
      </w:r>
      <w:r>
        <w:t>on us.</w:t>
      </w:r>
    </w:p>
    <w:p w:rsidR="00C748F1" w:rsidRDefault="00C748F1" w:rsidP="00C748F1">
      <w:pPr>
        <w:jc w:val="both"/>
      </w:pPr>
      <w:r>
        <w:t>Now</w:t>
      </w:r>
      <w:r w:rsidR="00430DCF">
        <w:t>, we should realize also that--- and b</w:t>
      </w:r>
      <w:r>
        <w:t xml:space="preserve">y the way, I try to catch Tony Brown's journal as often as I can. </w:t>
      </w:r>
      <w:r w:rsidR="008D0D66">
        <w:t>That is</w:t>
      </w:r>
      <w:r>
        <w:t xml:space="preserve"> where I got this information about the Japanese selling dolls, the Sambo dolls. Tony Brown, my little short brother </w:t>
      </w:r>
      <w:r w:rsidR="008D0D66">
        <w:t>that is</w:t>
      </w:r>
      <w:r>
        <w:t xml:space="preserve"> awfully tall, little Tony Brown. That man is so short he make</w:t>
      </w:r>
      <w:r w:rsidR="00430DCF">
        <w:t>s</w:t>
      </w:r>
      <w:r>
        <w:t xml:space="preserve"> me feel like stooping a little bit when I talk to </w:t>
      </w:r>
      <w:r w:rsidR="00430DCF">
        <w:t>him</w:t>
      </w:r>
      <w:r>
        <w:t xml:space="preserve"> and you know I'm short. Now, this is important too, that we realized this, that there </w:t>
      </w:r>
      <w:r w:rsidR="00430DCF">
        <w:t>have always been good Caucasian-</w:t>
      </w:r>
      <w:r>
        <w:t>European American white people in this part of the world, in the new world.</w:t>
      </w:r>
      <w:r w:rsidR="00430DCF">
        <w:t xml:space="preserve"> </w:t>
      </w:r>
      <w:r>
        <w:t xml:space="preserve">They </w:t>
      </w:r>
      <w:r w:rsidR="008A3C52">
        <w:t>did not</w:t>
      </w:r>
      <w:r>
        <w:t xml:space="preserve"> just come here, they always have been here. They were oppressed too when a majority of them did the evils and were successful in establishing the order of white supremacy that they were successful. Their </w:t>
      </w:r>
      <w:r>
        <w:lastRenderedPageBreak/>
        <w:t>own people were oppressed too, they never liked it. Many of them have died from the start of that evil to the finish of that evil. Many of them died. John Brown is one of them. They call</w:t>
      </w:r>
      <w:r w:rsidR="00430DCF">
        <w:t>ed</w:t>
      </w:r>
      <w:r>
        <w:t xml:space="preserve"> him a madman, but he died because he was fed up with that evil and he wanted to make a physical demonstration, sacrifice himself and whoever would help him fight it, for the sake of demonstrating his rage at something even existing like that in the country.</w:t>
      </w:r>
    </w:p>
    <w:p w:rsidR="00C748F1" w:rsidRDefault="00430DCF" w:rsidP="00C748F1">
      <w:pPr>
        <w:jc w:val="both"/>
      </w:pPr>
      <w:r>
        <w:t>Now, not only that, but t</w:t>
      </w:r>
      <w:r w:rsidR="00C748F1">
        <w:t xml:space="preserve">hese people </w:t>
      </w:r>
      <w:r>
        <w:t xml:space="preserve">that </w:t>
      </w:r>
      <w:r w:rsidR="00C748F1">
        <w:t xml:space="preserve">we call white, they </w:t>
      </w:r>
      <w:r w:rsidR="008A3C52">
        <w:t>did not</w:t>
      </w:r>
      <w:r w:rsidR="00C748F1">
        <w:t xml:space="preserve"> just start accepting us. Look, when we were free, according to history, the first church headed by one of our people was established in Philadelphia, Pennsylvania, by Richard Allen, and </w:t>
      </w:r>
      <w:r w:rsidR="008D0D66">
        <w:t>it is</w:t>
      </w:r>
      <w:r w:rsidR="00C748F1">
        <w:t xml:space="preserve"> called the first Black, or African, People's Church in America. He established it, and f</w:t>
      </w:r>
      <w:r>
        <w:t>rom the moment he established---</w:t>
      </w:r>
      <w:r w:rsidR="00C748F1">
        <w:t>he began preaching, his congregation was not just black, or just recently liberated people from slavery. No, he attracted also Whites. They describe his congregation as being a congregation that had a</w:t>
      </w:r>
      <w:r w:rsidR="00F21863">
        <w:t>n</w:t>
      </w:r>
      <w:r w:rsidR="00C748F1">
        <w:t xml:space="preserve"> </w:t>
      </w:r>
      <w:r>
        <w:t>appreci</w:t>
      </w:r>
      <w:r w:rsidR="00C748F1">
        <w:t>able mix of both Blacks and Whites. That tells you a lot.</w:t>
      </w:r>
    </w:p>
    <w:p w:rsidR="00C748F1" w:rsidRDefault="00C748F1" w:rsidP="00C748F1">
      <w:pPr>
        <w:jc w:val="both"/>
      </w:pPr>
      <w:r>
        <w:t xml:space="preserve">How many of us would have the courage, if we were </w:t>
      </w:r>
      <w:r w:rsidR="00F21863">
        <w:t>“</w:t>
      </w:r>
      <w:r>
        <w:t>White</w:t>
      </w:r>
      <w:r w:rsidR="00F21863">
        <w:t>”</w:t>
      </w:r>
      <w:r>
        <w:t xml:space="preserve">, to go and join a congregation of a Black man who had just been liberated from slavery that most of the </w:t>
      </w:r>
      <w:r w:rsidR="00F21863">
        <w:t>“</w:t>
      </w:r>
      <w:r>
        <w:t>Whites</w:t>
      </w:r>
      <w:r w:rsidR="00F21863">
        <w:t>”</w:t>
      </w:r>
      <w:r>
        <w:t xml:space="preserve"> thought was a monkey and should still be in chains? How many of us, if we were </w:t>
      </w:r>
      <w:r w:rsidR="00F21863">
        <w:t>“W</w:t>
      </w:r>
      <w:r>
        <w:t>hite</w:t>
      </w:r>
      <w:r w:rsidR="00F21863">
        <w:t>”</w:t>
      </w:r>
      <w:r>
        <w:t xml:space="preserve">, would have the courage to go and listen to that man preach? What I'm saying to you? </w:t>
      </w:r>
      <w:r w:rsidR="00F21863">
        <w:t>It is t</w:t>
      </w:r>
      <w:r>
        <w:t>hat we need to give intelligen</w:t>
      </w:r>
      <w:r w:rsidR="00F21863">
        <w:t>t</w:t>
      </w:r>
      <w:r>
        <w:t xml:space="preserve"> study to the behavior of White people. Not just bad </w:t>
      </w:r>
      <w:r w:rsidR="00F21863">
        <w:t>“</w:t>
      </w:r>
      <w:r>
        <w:t>Whites</w:t>
      </w:r>
      <w:r w:rsidR="00F21863">
        <w:t>”</w:t>
      </w:r>
      <w:r>
        <w:t xml:space="preserve">, but good </w:t>
      </w:r>
      <w:r w:rsidR="00F21863">
        <w:t>“</w:t>
      </w:r>
      <w:r>
        <w:t>Whites</w:t>
      </w:r>
      <w:r w:rsidR="00F21863">
        <w:t>”</w:t>
      </w:r>
      <w:r>
        <w:t>.</w:t>
      </w:r>
    </w:p>
    <w:p w:rsidR="00F21863" w:rsidRDefault="00C748F1" w:rsidP="00C748F1">
      <w:pPr>
        <w:jc w:val="both"/>
      </w:pPr>
      <w:r>
        <w:t xml:space="preserve">It is more important now for us to make a study of </w:t>
      </w:r>
      <w:r w:rsidR="00F21863">
        <w:t xml:space="preserve">the </w:t>
      </w:r>
      <w:r>
        <w:t xml:space="preserve">behavior of good </w:t>
      </w:r>
      <w:r w:rsidR="00F21863">
        <w:t>“</w:t>
      </w:r>
      <w:r>
        <w:t>White</w:t>
      </w:r>
      <w:r w:rsidR="00F21863">
        <w:t>”</w:t>
      </w:r>
      <w:r>
        <w:t xml:space="preserve"> people in the history, because we know all about the bad, and there are people they </w:t>
      </w:r>
      <w:r w:rsidR="00F3220B">
        <w:t>do not</w:t>
      </w:r>
      <w:r>
        <w:t xml:space="preserve"> do nothing but talk about the bad. We </w:t>
      </w:r>
      <w:r w:rsidR="00F3220B">
        <w:t>do not</w:t>
      </w:r>
      <w:r>
        <w:t xml:space="preserve"> have to do that. We need </w:t>
      </w:r>
      <w:r w:rsidR="00F21863">
        <w:t>to focus on the thing that they are not focusing on ---t</w:t>
      </w:r>
      <w:r>
        <w:t xml:space="preserve">he good people in our history, and especially the good </w:t>
      </w:r>
      <w:r w:rsidR="00F21863">
        <w:t>“</w:t>
      </w:r>
      <w:r>
        <w:t>White</w:t>
      </w:r>
      <w:r w:rsidR="00F21863">
        <w:t>s”</w:t>
      </w:r>
      <w:r>
        <w:t xml:space="preserve"> that died, many of them, because they wanted to demonstrate their moral rage. </w:t>
      </w:r>
    </w:p>
    <w:p w:rsidR="00C748F1" w:rsidRDefault="008D0D66" w:rsidP="00C748F1">
      <w:pPr>
        <w:jc w:val="both"/>
      </w:pPr>
      <w:r>
        <w:t>We are</w:t>
      </w:r>
      <w:r w:rsidR="00C748F1">
        <w:t xml:space="preserve"> getting there. I </w:t>
      </w:r>
      <w:r w:rsidR="00F3220B">
        <w:t>do not</w:t>
      </w:r>
      <w:r w:rsidR="00C748F1">
        <w:t xml:space="preserve"> have to catch a plane today. So, you know.</w:t>
      </w:r>
      <w:r w:rsidR="00F21863">
        <w:t xml:space="preserve"> </w:t>
      </w:r>
      <w:r w:rsidR="00C748F1">
        <w:t xml:space="preserve">If I'm rushing today </w:t>
      </w:r>
      <w:r>
        <w:t>it is</w:t>
      </w:r>
      <w:r w:rsidR="00C748F1">
        <w:t xml:space="preserve"> for your sake, not mine.</w:t>
      </w:r>
    </w:p>
    <w:p w:rsidR="00F21863" w:rsidRDefault="00F21863" w:rsidP="00F21863">
      <w:pPr>
        <w:jc w:val="both"/>
      </w:pPr>
      <w:r>
        <w:t xml:space="preserve"> </w:t>
      </w:r>
      <w:r w:rsidR="00C748F1">
        <w:t xml:space="preserve">I'll leave that be. I went over there and I got what was over there on the side of the road. </w:t>
      </w:r>
      <w:r>
        <w:t xml:space="preserve">And </w:t>
      </w:r>
      <w:r w:rsidR="00C748F1">
        <w:t xml:space="preserve">I picked up what I thought to be needed for this direction, and now </w:t>
      </w:r>
      <w:r w:rsidR="008D0D66">
        <w:t>we are</w:t>
      </w:r>
      <w:r w:rsidR="00C748F1">
        <w:t xml:space="preserve"> back on course. </w:t>
      </w:r>
      <w:r>
        <w:t xml:space="preserve"> OK, now, wi</w:t>
      </w:r>
      <w:r w:rsidR="00C748F1">
        <w:t xml:space="preserve">thin the theme, the </w:t>
      </w:r>
      <w:r w:rsidR="008D0D66">
        <w:t>Qur’aan</w:t>
      </w:r>
      <w:r w:rsidR="00C748F1">
        <w:t xml:space="preserve"> as the foundati</w:t>
      </w:r>
      <w:r>
        <w:t>on of society, or for society l</w:t>
      </w:r>
      <w:r w:rsidR="00C748F1">
        <w:t xml:space="preserve">et me continue. </w:t>
      </w:r>
    </w:p>
    <w:p w:rsidR="00C748F1" w:rsidRDefault="00C748F1" w:rsidP="00F21863">
      <w:pPr>
        <w:jc w:val="both"/>
      </w:pPr>
      <w:r>
        <w:t xml:space="preserve">The </w:t>
      </w:r>
      <w:r w:rsidR="008D0D66">
        <w:t>Qur’aan</w:t>
      </w:r>
      <w:r>
        <w:t xml:space="preserve"> speaks of the face of </w:t>
      </w:r>
      <w:r w:rsidR="00415EEF">
        <w:t>G’d</w:t>
      </w:r>
      <w:r>
        <w:t xml:space="preserve">, the throne of </w:t>
      </w:r>
      <w:r w:rsidR="00415EEF">
        <w:t>G’d</w:t>
      </w:r>
      <w:r>
        <w:t xml:space="preserve">, but also of the face of </w:t>
      </w:r>
      <w:r w:rsidR="00415EEF">
        <w:t>G’d</w:t>
      </w:r>
      <w:r>
        <w:t xml:space="preserve">. Then in the </w:t>
      </w:r>
      <w:r w:rsidR="008D0D66">
        <w:t>Qur’aan</w:t>
      </w:r>
      <w:r>
        <w:t xml:space="preserve">, which is the word of </w:t>
      </w:r>
      <w:r w:rsidR="00415EEF">
        <w:t>G’d</w:t>
      </w:r>
      <w:r>
        <w:t xml:space="preserve">, unchanged perfect, </w:t>
      </w:r>
      <w:r w:rsidR="00415EEF">
        <w:t>G’d</w:t>
      </w:r>
      <w:r>
        <w:t xml:space="preserve"> also speaks o</w:t>
      </w:r>
      <w:r w:rsidR="00F21863">
        <w:t>f his face. He says that there is</w:t>
      </w:r>
      <w:r>
        <w:t xml:space="preserve"> come the time when nothing shall exist, everything is going to perish, and vanish, but the face of </w:t>
      </w:r>
      <w:r w:rsidR="00415EEF">
        <w:t>G’d</w:t>
      </w:r>
      <w:r>
        <w:t xml:space="preserve"> the most high.</w:t>
      </w:r>
    </w:p>
    <w:p w:rsidR="00C748F1" w:rsidRDefault="00C748F1" w:rsidP="00C748F1">
      <w:pPr>
        <w:jc w:val="both"/>
      </w:pPr>
      <w:r>
        <w:t xml:space="preserve">All right, </w:t>
      </w:r>
      <w:r w:rsidR="00F3220B">
        <w:t>let us</w:t>
      </w:r>
      <w:r>
        <w:t xml:space="preserve"> move on. Now, we gave Genesis, right? We gave some reference from Genesis. Now, let me give something that I think is a kind of Genesis language, if not Genesis, so we have nothing to call Genesis. For us, the Genesis is </w:t>
      </w:r>
      <w:r w:rsidR="008D0D66">
        <w:t>Qur’aan</w:t>
      </w:r>
      <w:r>
        <w:t xml:space="preserve">. </w:t>
      </w:r>
      <w:r w:rsidR="008D0D66">
        <w:t>That is</w:t>
      </w:r>
      <w:r>
        <w:t xml:space="preserve"> the Genesis. The whole </w:t>
      </w:r>
      <w:r w:rsidR="008D0D66">
        <w:t>Qur’aan</w:t>
      </w:r>
      <w:r>
        <w:t xml:space="preserve"> </w:t>
      </w:r>
      <w:r w:rsidR="00F21863">
        <w:t>for us is</w:t>
      </w:r>
      <w:r>
        <w:t xml:space="preserve"> Genesis. A</w:t>
      </w:r>
      <w:r w:rsidR="00F21863">
        <w:t>nd a</w:t>
      </w:r>
      <w:r>
        <w:t xml:space="preserve"> Genesis that represents the second birth, the life that will remain </w:t>
      </w:r>
      <w:r w:rsidR="00F21863">
        <w:t xml:space="preserve">it </w:t>
      </w:r>
      <w:r>
        <w:t xml:space="preserve">is not going away. Man is born he dies, but if he lives again he lives without dying. We believe that </w:t>
      </w:r>
      <w:r>
        <w:lastRenderedPageBreak/>
        <w:t xml:space="preserve">once we live in Islam, obeying the </w:t>
      </w:r>
      <w:r w:rsidR="008D0D66">
        <w:t>Qur’aan</w:t>
      </w:r>
      <w:r>
        <w:t xml:space="preserve">, following the example in the Sunnah of Muhammad the </w:t>
      </w:r>
      <w:r w:rsidR="00F21863">
        <w:t>prophet that</w:t>
      </w:r>
      <w:r>
        <w:t xml:space="preserve"> we have the life that will not perish and will not die.</w:t>
      </w:r>
    </w:p>
    <w:p w:rsidR="00C748F1" w:rsidRDefault="00C748F1" w:rsidP="00C748F1">
      <w:pPr>
        <w:jc w:val="both"/>
      </w:pPr>
      <w:r>
        <w:t xml:space="preserve">We command only as Allah instructs us to command. So, we hope for a day when the whole society of man will respect </w:t>
      </w:r>
      <w:r w:rsidR="00415EEF">
        <w:t>G’d</w:t>
      </w:r>
      <w:r>
        <w:t xml:space="preserve">'s intent and </w:t>
      </w:r>
      <w:r w:rsidR="00415EEF">
        <w:t>G’d</w:t>
      </w:r>
      <w:r>
        <w:t>'s instructio</w:t>
      </w:r>
      <w:r w:rsidR="00963166">
        <w:t>ns to us in a</w:t>
      </w:r>
      <w:r w:rsidR="00F21863">
        <w:t>ll of his profession</w:t>
      </w:r>
      <w:r w:rsidR="00963166">
        <w:t xml:space="preserve">s or </w:t>
      </w:r>
      <w:r w:rsidR="009748C4">
        <w:t xml:space="preserve">in </w:t>
      </w:r>
      <w:r w:rsidR="00F21863">
        <w:t>both sides of his world---</w:t>
      </w:r>
      <w:r>
        <w:t>the secular side and the spiri</w:t>
      </w:r>
      <w:r w:rsidR="00963166">
        <w:t>tual side or the religious side; we</w:t>
      </w:r>
      <w:r>
        <w:t xml:space="preserve"> hope for a day when both sides of the world will respect that. Now, we </w:t>
      </w:r>
      <w:r w:rsidR="00F3220B">
        <w:t>do not</w:t>
      </w:r>
      <w:r w:rsidR="00963166">
        <w:t xml:space="preserve"> want a religious order or</w:t>
      </w:r>
      <w:r>
        <w:t xml:space="preserve"> government hea</w:t>
      </w:r>
      <w:r w:rsidR="00963166">
        <w:t>ded by religious people like we ha</w:t>
      </w:r>
      <w:r>
        <w:t>ve had in the past. Those people made the mistake of following Egypt, Pharaoh's orders,</w:t>
      </w:r>
      <w:r w:rsidR="00963166">
        <w:t xml:space="preserve"> copying his ideas that man</w:t>
      </w:r>
      <w:r>
        <w:t xml:space="preserve"> he becomes </w:t>
      </w:r>
      <w:r w:rsidR="00415EEF">
        <w:t>G’d</w:t>
      </w:r>
      <w:r>
        <w:t xml:space="preserve"> on earth.</w:t>
      </w:r>
    </w:p>
    <w:p w:rsidR="00C748F1" w:rsidRDefault="00C748F1" w:rsidP="00C748F1">
      <w:pPr>
        <w:jc w:val="both"/>
      </w:pPr>
      <w:r>
        <w:t xml:space="preserve">Pharaoh claimed he was </w:t>
      </w:r>
      <w:r w:rsidR="00415EEF">
        <w:t>G’d</w:t>
      </w:r>
      <w:r>
        <w:t xml:space="preserve">. He had a great civilization. Right today, western science and western civilization pays respect and almost homage to the accomplishments of that ancient civilization called Egypt. </w:t>
      </w:r>
      <w:r w:rsidR="00963166">
        <w:t>But no matter how great it was</w:t>
      </w:r>
      <w:r>
        <w:t xml:space="preserve"> we </w:t>
      </w:r>
      <w:r w:rsidR="00F3220B">
        <w:t>do not</w:t>
      </w:r>
      <w:r>
        <w:t xml:space="preserve"> want to see </w:t>
      </w:r>
      <w:r w:rsidR="00963166">
        <w:t xml:space="preserve">an </w:t>
      </w:r>
      <w:r>
        <w:t xml:space="preserve">Egyptian order, </w:t>
      </w:r>
      <w:r w:rsidR="00963166">
        <w:t xml:space="preserve">an </w:t>
      </w:r>
      <w:r>
        <w:t>ancient Egyptian order on</w:t>
      </w:r>
      <w:r w:rsidR="00963166">
        <w:t xml:space="preserve"> America, do we? No. We call the Pharaoh</w:t>
      </w:r>
      <w:r>
        <w:t>s idol worshipers</w:t>
      </w:r>
      <w:r w:rsidR="00963166">
        <w:t>,</w:t>
      </w:r>
      <w:r>
        <w:t xml:space="preserve"> heathens, right? Though they had great science, great material science, we </w:t>
      </w:r>
      <w:r w:rsidR="00F3220B">
        <w:t>do not</w:t>
      </w:r>
      <w:r>
        <w:t xml:space="preserve"> look for an order like that order to come. Though the pyramid is on the dollar and the focus of light is there over the pyramid, but we </w:t>
      </w:r>
      <w:r w:rsidR="00F3220B">
        <w:t>do not</w:t>
      </w:r>
      <w:r>
        <w:t xml:space="preserve"> hope for an order like that.</w:t>
      </w:r>
    </w:p>
    <w:p w:rsidR="00C748F1" w:rsidRDefault="00C748F1" w:rsidP="00C748F1">
      <w:pPr>
        <w:jc w:val="both"/>
      </w:pPr>
      <w:r>
        <w:t xml:space="preserve">We hope that America's excellent tradition of freedom, justice, equality, progress, will continue, and that this democracy we have and have survived in for 200 years will continue to fulfill its promises and become even better, until we all are satisfied and not burdened and not punished as citizens in this country. </w:t>
      </w:r>
      <w:r w:rsidR="008D0D66">
        <w:t>That is</w:t>
      </w:r>
      <w:r>
        <w:t xml:space="preserve"> what we hope for. </w:t>
      </w:r>
      <w:r w:rsidR="008D0D66">
        <w:t>We are</w:t>
      </w:r>
      <w:r>
        <w:t xml:space="preserve"> not looking for that ancient order of Egyptians, no. We certainly are not looking for the old Church of Rome to come back into power. </w:t>
      </w:r>
      <w:r w:rsidR="008D0D66">
        <w:t>We are</w:t>
      </w:r>
      <w:r>
        <w:t xml:space="preserve"> not looking for that, because they persecuted the common people. They persecuted the women. They oppressed women and they oppressed the common masses.</w:t>
      </w:r>
    </w:p>
    <w:p w:rsidR="00C748F1" w:rsidRDefault="00DB4D7F" w:rsidP="00C748F1">
      <w:pPr>
        <w:jc w:val="both"/>
      </w:pPr>
      <w:r>
        <w:t>And w</w:t>
      </w:r>
      <w:r w:rsidR="00C748F1">
        <w:t xml:space="preserve">hat brought about that great ignorance and that great injustice? The belief that man is born to inherit divinity, to be a </w:t>
      </w:r>
      <w:r w:rsidR="00415EEF">
        <w:t>G’d</w:t>
      </w:r>
      <w:r w:rsidR="00C748F1">
        <w:t xml:space="preserve"> on earth. </w:t>
      </w:r>
      <w:r w:rsidR="008D0D66">
        <w:t>That is</w:t>
      </w:r>
      <w:r w:rsidR="00C748F1">
        <w:t xml:space="preserve"> what messed them up. So, their king was also called </w:t>
      </w:r>
      <w:r>
        <w:t>“</w:t>
      </w:r>
      <w:r w:rsidR="00C748F1">
        <w:t>the divine</w:t>
      </w:r>
      <w:r>
        <w:t>”</w:t>
      </w:r>
      <w:r w:rsidR="00C748F1">
        <w:t>. This is hi</w:t>
      </w:r>
      <w:r>
        <w:t>story. He was called the divine; “t</w:t>
      </w:r>
      <w:r w:rsidR="00C748F1">
        <w:t>he divine king</w:t>
      </w:r>
      <w:r>
        <w:t>”;</w:t>
      </w:r>
      <w:r w:rsidR="00C748F1">
        <w:t xml:space="preserve"> </w:t>
      </w:r>
      <w:r>
        <w:t xml:space="preserve">“His </w:t>
      </w:r>
      <w:r w:rsidR="00C748F1">
        <w:t>Holiness</w:t>
      </w:r>
      <w:r>
        <w:t>”</w:t>
      </w:r>
      <w:r w:rsidR="00C748F1">
        <w:t xml:space="preserve">, </w:t>
      </w:r>
      <w:r>
        <w:t>“</w:t>
      </w:r>
      <w:r w:rsidR="00C748F1">
        <w:t>thou holiness</w:t>
      </w:r>
      <w:r>
        <w:t>”</w:t>
      </w:r>
      <w:r w:rsidR="00C748F1">
        <w:t xml:space="preserve">, </w:t>
      </w:r>
      <w:r>
        <w:t>“</w:t>
      </w:r>
      <w:r w:rsidR="00C748F1">
        <w:t>your holiness</w:t>
      </w:r>
      <w:r>
        <w:t>”, n</w:t>
      </w:r>
      <w:r w:rsidR="00C748F1">
        <w:t xml:space="preserve">ot only </w:t>
      </w:r>
      <w:r>
        <w:t>“</w:t>
      </w:r>
      <w:r w:rsidR="00C748F1">
        <w:t>the Pope</w:t>
      </w:r>
      <w:r>
        <w:t>”</w:t>
      </w:r>
      <w:r w:rsidR="00C748F1">
        <w:t>, the</w:t>
      </w:r>
      <w:r>
        <w:t>ir</w:t>
      </w:r>
      <w:r w:rsidR="00C748F1">
        <w:t xml:space="preserve"> great king when the church was ruling the land. So we </w:t>
      </w:r>
      <w:r w:rsidR="00F3220B">
        <w:t>do not</w:t>
      </w:r>
      <w:r w:rsidR="00C748F1">
        <w:t xml:space="preserve"> want that. We do want the promise of </w:t>
      </w:r>
      <w:r w:rsidR="00415EEF">
        <w:t>G’d</w:t>
      </w:r>
      <w:r w:rsidR="00C748F1">
        <w:t>, the kingdom that he intended for men on this earth.</w:t>
      </w:r>
    </w:p>
    <w:p w:rsidR="00C748F1" w:rsidRDefault="00C748F1" w:rsidP="00C748F1">
      <w:pPr>
        <w:jc w:val="both"/>
      </w:pPr>
      <w:r>
        <w:t xml:space="preserve">For that to come, we must say as those who made the mistake said, but we say it and do right. We say it and have the right vision, the right perception. We say it too, that the command must be </w:t>
      </w:r>
      <w:r w:rsidR="00415EEF">
        <w:t>G’d</w:t>
      </w:r>
      <w:r>
        <w:t xml:space="preserve">. </w:t>
      </w:r>
      <w:r w:rsidR="00F3220B">
        <w:t>Does not</w:t>
      </w:r>
      <w:r>
        <w:t xml:space="preserve"> make us </w:t>
      </w:r>
      <w:r w:rsidR="00415EEF">
        <w:t>G’d</w:t>
      </w:r>
      <w:r>
        <w:t xml:space="preserve">, no, we are men. </w:t>
      </w:r>
      <w:r w:rsidR="008D0D66">
        <w:t>We are</w:t>
      </w:r>
      <w:r>
        <w:t xml:space="preserve"> just common men, making mistakes, repenting for our sins, but we have the word of </w:t>
      </w:r>
      <w:r w:rsidR="00415EEF">
        <w:t>G’d</w:t>
      </w:r>
      <w:r>
        <w:t xml:space="preserve">, the rules of </w:t>
      </w:r>
      <w:r w:rsidR="00415EEF">
        <w:t>G’d</w:t>
      </w:r>
      <w:r>
        <w:t xml:space="preserve">, and this order is the order approved by, designed by, intended for us by </w:t>
      </w:r>
      <w:r w:rsidR="00415EEF">
        <w:t>G’d</w:t>
      </w:r>
      <w:r>
        <w:t>.</w:t>
      </w:r>
    </w:p>
    <w:p w:rsidR="00C748F1" w:rsidRDefault="00C748F1" w:rsidP="00C748F1">
      <w:pPr>
        <w:jc w:val="both"/>
      </w:pPr>
      <w:r>
        <w:t>So, in a sense, we do h</w:t>
      </w:r>
      <w:r w:rsidR="00DB4D7F">
        <w:t>ope for a divine order on earth; a</w:t>
      </w:r>
      <w:r>
        <w:t xml:space="preserve"> divine kingdom on earth, a divine rule on earth. We do hope for it, for the rule is always </w:t>
      </w:r>
      <w:r w:rsidR="00415EEF">
        <w:t>G’d</w:t>
      </w:r>
      <w:r>
        <w:t xml:space="preserve">'s, according to the Muslims. The rule is </w:t>
      </w:r>
      <w:r w:rsidR="00415EEF">
        <w:t>G’d</w:t>
      </w:r>
      <w:r w:rsidR="00DB4D7F">
        <w:t>, and the command is H</w:t>
      </w:r>
      <w:r>
        <w:t xml:space="preserve">is. So, what does that mean? How do we apply that brother down </w:t>
      </w:r>
      <w:r>
        <w:lastRenderedPageBreak/>
        <w:t xml:space="preserve">here in our little small business? We too must apply that principle in our life in the home. Sister, you should want the order of </w:t>
      </w:r>
      <w:r w:rsidR="00415EEF">
        <w:t>G’d</w:t>
      </w:r>
      <w:r>
        <w:t xml:space="preserve"> in your house. You should want to run your family according to the word of </w:t>
      </w:r>
      <w:r w:rsidR="00415EEF">
        <w:t>G’d</w:t>
      </w:r>
      <w:r>
        <w:t xml:space="preserve">. You should want to raise your children to hope for wives, to hope for husbands, who will hope for homes run according to the order of </w:t>
      </w:r>
      <w:r w:rsidR="00415EEF">
        <w:t>G’d</w:t>
      </w:r>
      <w:r>
        <w:t>.</w:t>
      </w:r>
    </w:p>
    <w:p w:rsidR="00C748F1" w:rsidRDefault="00C748F1" w:rsidP="00C748F1">
      <w:pPr>
        <w:jc w:val="both"/>
      </w:pPr>
      <w:r>
        <w:t>When you have that, you have a unit</w:t>
      </w:r>
      <w:r w:rsidR="00DB4D7F">
        <w:t>; a</w:t>
      </w:r>
      <w:r>
        <w:t xml:space="preserve"> unit model of the kingdom to come. You have a proof of what </w:t>
      </w:r>
      <w:r w:rsidR="00415EEF">
        <w:t>G’d</w:t>
      </w:r>
      <w:r>
        <w:t xml:space="preserve"> promised in your house. Brothers, when we are teaching in our schools, and sisters, when you're teaching in the school, the school teachers and principals, you should be trying to run that school under the command of </w:t>
      </w:r>
      <w:r w:rsidR="00415EEF">
        <w:t>G’d</w:t>
      </w:r>
      <w:r>
        <w:t xml:space="preserve">, so that school becomes a model, a unit, in that great order that </w:t>
      </w:r>
      <w:r w:rsidR="00415EEF">
        <w:t>G’d</w:t>
      </w:r>
      <w:r>
        <w:t xml:space="preserve"> intends for us on this earth.</w:t>
      </w:r>
    </w:p>
    <w:p w:rsidR="00C748F1" w:rsidRDefault="00DB4D7F" w:rsidP="00C748F1">
      <w:pPr>
        <w:jc w:val="both"/>
      </w:pPr>
      <w:r>
        <w:t>And t</w:t>
      </w:r>
      <w:r w:rsidR="00C748F1">
        <w:t xml:space="preserve">hat apply to all of our aspirations, to all of our investments, to all of our involvements, to all of our concerns, to all of our business. It applies to science and everything else. Though we </w:t>
      </w:r>
      <w:r>
        <w:t>are</w:t>
      </w:r>
      <w:r w:rsidR="00C748F1">
        <w:t xml:space="preserve"> medical doctors, we should try to run our medical order so that it will be a small unit of that government, that divine government </w:t>
      </w:r>
      <w:r w:rsidR="008D0D66">
        <w:t>that is</w:t>
      </w:r>
      <w:r w:rsidR="00C748F1">
        <w:t xml:space="preserve"> coming. Say, "Hey, what kind of administration do you have here?" "One approved by </w:t>
      </w:r>
      <w:r w:rsidR="00415EEF">
        <w:t>G’d</w:t>
      </w:r>
      <w:r w:rsidR="00C748F1">
        <w:t xml:space="preserve">'s word, the </w:t>
      </w:r>
      <w:r w:rsidR="008D0D66">
        <w:t>Qur’aan</w:t>
      </w:r>
      <w:r w:rsidR="00C748F1">
        <w:t>, and the Sunnah of the Prophet."</w:t>
      </w:r>
    </w:p>
    <w:p w:rsidR="00C748F1" w:rsidRDefault="00DB4D7F" w:rsidP="00C748F1">
      <w:pPr>
        <w:jc w:val="both"/>
      </w:pPr>
      <w:r>
        <w:t>Then it wi</w:t>
      </w:r>
      <w:r w:rsidR="00C748F1">
        <w:t xml:space="preserve">ll be </w:t>
      </w:r>
      <w:r>
        <w:t>halal</w:t>
      </w:r>
      <w:r w:rsidR="00C748F1">
        <w:t xml:space="preserve"> and </w:t>
      </w:r>
      <w:r>
        <w:t xml:space="preserve">tayyiba </w:t>
      </w:r>
      <w:r w:rsidR="00C748F1">
        <w:t xml:space="preserve">It'll be </w:t>
      </w:r>
      <w:r>
        <w:t xml:space="preserve">that </w:t>
      </w:r>
      <w:r w:rsidR="00C748F1">
        <w:t xml:space="preserve">and </w:t>
      </w:r>
      <w:r>
        <w:t>tayyiba. Then it wi</w:t>
      </w:r>
      <w:r w:rsidR="00C748F1">
        <w:t xml:space="preserve">ll be a reflection of that paradise that </w:t>
      </w:r>
      <w:r w:rsidR="00415EEF">
        <w:t>G’d</w:t>
      </w:r>
      <w:r w:rsidR="00C748F1">
        <w:t xml:space="preserve"> want us to have. See, Muslims must understand that </w:t>
      </w:r>
      <w:r w:rsidR="00415EEF">
        <w:t>G’d</w:t>
      </w:r>
      <w:r w:rsidR="00C748F1">
        <w:t xml:space="preserve">, he </w:t>
      </w:r>
      <w:r w:rsidR="00F3220B">
        <w:t>does not</w:t>
      </w:r>
      <w:r w:rsidR="00C748F1">
        <w:t xml:space="preserve"> want to shock the ignorant believers and bur</w:t>
      </w:r>
      <w:r>
        <w:t>den them too much. They a</w:t>
      </w:r>
      <w:r w:rsidR="00C748F1">
        <w:t>re not intellectual yet. So he says a lot of things to us that the ignorance must grow into wisdom to start to understand and appreciate.</w:t>
      </w:r>
    </w:p>
    <w:p w:rsidR="009748C4" w:rsidRDefault="00DB4D7F" w:rsidP="009748C4">
      <w:pPr>
        <w:jc w:val="both"/>
      </w:pPr>
      <w:r>
        <w:t xml:space="preserve">But </w:t>
      </w:r>
      <w:r w:rsidR="00C748F1">
        <w:t>I thin</w:t>
      </w:r>
      <w:r>
        <w:t>k civilization, just the fact---</w:t>
      </w:r>
      <w:r w:rsidR="00C748F1">
        <w:t>if you haven't been doing nothing but riding on the bus of civ</w:t>
      </w:r>
      <w:r>
        <w:t>ilization, or the truck or the free train of civilization,---w</w:t>
      </w:r>
      <w:r w:rsidR="00C748F1">
        <w:t xml:space="preserve">e have made so much progress now, I </w:t>
      </w:r>
      <w:r w:rsidR="00F3220B">
        <w:t>do not</w:t>
      </w:r>
      <w:r w:rsidR="00C748F1">
        <w:t xml:space="preserve"> think we should have to be hesitant to tell you that </w:t>
      </w:r>
      <w:r w:rsidR="00415EEF">
        <w:t>G’d</w:t>
      </w:r>
      <w:r w:rsidR="00C748F1">
        <w:t xml:space="preserve"> want us to have paradise no</w:t>
      </w:r>
      <w:r>
        <w:t>w and after. Here and hereafter; n</w:t>
      </w:r>
      <w:r w:rsidR="00C748F1">
        <w:t>ow and later.</w:t>
      </w:r>
      <w:r w:rsidRPr="00DB4D7F">
        <w:t xml:space="preserve"> </w:t>
      </w:r>
      <w:r>
        <w:t xml:space="preserve">I am telling you that it is real. G’d's promise is real, and the Qur’aan makes it possible and practical. Prophet Muhammad shows us the steps plainly </w:t>
      </w:r>
      <w:r w:rsidR="009748C4">
        <w:t>for all of us to see and follow;</w:t>
      </w:r>
      <w:r w:rsidR="009748C4" w:rsidRPr="009748C4">
        <w:t xml:space="preserve"> </w:t>
      </w:r>
      <w:r w:rsidR="009748C4">
        <w:t xml:space="preserve">so, dear brothers and sisters that is the meaning of “Qur’aan, as a foundation of society”. </w:t>
      </w:r>
    </w:p>
    <w:p w:rsidR="00C748F1" w:rsidRDefault="00C748F1" w:rsidP="00C748F1">
      <w:pPr>
        <w:jc w:val="both"/>
      </w:pPr>
      <w:r>
        <w:t xml:space="preserve">We pray </w:t>
      </w:r>
      <w:r w:rsidR="00415EEF">
        <w:t>G’d</w:t>
      </w:r>
      <w:r>
        <w:t xml:space="preserve"> forgive us all our sins and guide us always, grant us peace and prosperous families and happy families. Ameen. As</w:t>
      </w:r>
      <w:r w:rsidR="009748C4">
        <w:t xml:space="preserve"> </w:t>
      </w:r>
      <w:r>
        <w:t>sala</w:t>
      </w:r>
      <w:r w:rsidR="009748C4">
        <w:t>a</w:t>
      </w:r>
      <w:r>
        <w:t>mu</w:t>
      </w:r>
      <w:r w:rsidR="009748C4">
        <w:t xml:space="preserve"> alay</w:t>
      </w:r>
      <w:r>
        <w:t>kum.</w:t>
      </w:r>
    </w:p>
    <w:sectPr w:rsidR="00C748F1"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24A3" w:rsidRDefault="006F24A3" w:rsidP="007E7A5E">
      <w:r>
        <w:separator/>
      </w:r>
    </w:p>
  </w:endnote>
  <w:endnote w:type="continuationSeparator" w:id="0">
    <w:p w:rsidR="006F24A3" w:rsidRDefault="006F24A3"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C16054" w:rsidRDefault="006F24A3" w:rsidP="00593ECC">
        <w:pPr>
          <w:pStyle w:val="Footer"/>
          <w:jc w:val="center"/>
        </w:pPr>
        <w:r>
          <w:fldChar w:fldCharType="begin"/>
        </w:r>
        <w:r>
          <w:instrText xml:space="preserve"> PAGE   \* MERGEFORMAT </w:instrText>
        </w:r>
        <w:r>
          <w:fldChar w:fldCharType="separate"/>
        </w:r>
        <w:r w:rsidR="00541DDC">
          <w:rPr>
            <w:noProof/>
          </w:rPr>
          <w:t>1</w:t>
        </w:r>
        <w:r>
          <w:rPr>
            <w:noProof/>
          </w:rPr>
          <w:fldChar w:fldCharType="end"/>
        </w:r>
      </w:p>
    </w:sdtContent>
  </w:sdt>
  <w:p w:rsidR="00C16054" w:rsidRDefault="00C1605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24A3" w:rsidRDefault="006F24A3" w:rsidP="007E7A5E">
      <w:r>
        <w:separator/>
      </w:r>
    </w:p>
  </w:footnote>
  <w:footnote w:type="continuationSeparator" w:id="0">
    <w:p w:rsidR="006F24A3" w:rsidRDefault="006F24A3"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yNzc1MrA0Mzc0tTBS0lEKTi0uzszPAykwqgUAYDqAIiwAAAA="/>
  </w:docVars>
  <w:rsids>
    <w:rsidRoot w:val="006F0309"/>
    <w:rsid w:val="000E4EE2"/>
    <w:rsid w:val="00137A47"/>
    <w:rsid w:val="00147DCB"/>
    <w:rsid w:val="00174197"/>
    <w:rsid w:val="001759E0"/>
    <w:rsid w:val="00180030"/>
    <w:rsid w:val="002023FD"/>
    <w:rsid w:val="002123C3"/>
    <w:rsid w:val="00215703"/>
    <w:rsid w:val="00223DA1"/>
    <w:rsid w:val="002426D5"/>
    <w:rsid w:val="00253414"/>
    <w:rsid w:val="003345CC"/>
    <w:rsid w:val="00374222"/>
    <w:rsid w:val="00387E71"/>
    <w:rsid w:val="003B06C0"/>
    <w:rsid w:val="003B38C3"/>
    <w:rsid w:val="00415EEF"/>
    <w:rsid w:val="00430DCF"/>
    <w:rsid w:val="00527231"/>
    <w:rsid w:val="005276BE"/>
    <w:rsid w:val="00541DDC"/>
    <w:rsid w:val="00580B11"/>
    <w:rsid w:val="00593ECC"/>
    <w:rsid w:val="00624A06"/>
    <w:rsid w:val="006F0309"/>
    <w:rsid w:val="006F24A3"/>
    <w:rsid w:val="007E7A5E"/>
    <w:rsid w:val="00802C66"/>
    <w:rsid w:val="008A14CD"/>
    <w:rsid w:val="008A3C52"/>
    <w:rsid w:val="008D0D66"/>
    <w:rsid w:val="00940B7B"/>
    <w:rsid w:val="00944F8B"/>
    <w:rsid w:val="00963166"/>
    <w:rsid w:val="009748C4"/>
    <w:rsid w:val="00981ED3"/>
    <w:rsid w:val="00997D64"/>
    <w:rsid w:val="009D3E11"/>
    <w:rsid w:val="009E587D"/>
    <w:rsid w:val="00A74836"/>
    <w:rsid w:val="00B04C40"/>
    <w:rsid w:val="00BB27AF"/>
    <w:rsid w:val="00BD4376"/>
    <w:rsid w:val="00C1422E"/>
    <w:rsid w:val="00C16054"/>
    <w:rsid w:val="00C529AF"/>
    <w:rsid w:val="00C748F1"/>
    <w:rsid w:val="00D409E5"/>
    <w:rsid w:val="00DB4D7F"/>
    <w:rsid w:val="00DC4E9C"/>
    <w:rsid w:val="00DD17DD"/>
    <w:rsid w:val="00DF7510"/>
    <w:rsid w:val="00EC3BDC"/>
    <w:rsid w:val="00F20D19"/>
    <w:rsid w:val="00F21863"/>
    <w:rsid w:val="00F3220B"/>
    <w:rsid w:val="00F76BC7"/>
    <w:rsid w:val="00FB21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16F644D-F34E-4F6F-ABD9-139C1BEE7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5455</Words>
  <Characters>31094</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aadir</dc:creator>
  <cp:lastModifiedBy>Mubaashir Uqdah</cp:lastModifiedBy>
  <cp:revision>2</cp:revision>
  <dcterms:created xsi:type="dcterms:W3CDTF">2018-03-04T15:10:00Z</dcterms:created>
  <dcterms:modified xsi:type="dcterms:W3CDTF">2018-03-04T15:10:00Z</dcterms:modified>
</cp:coreProperties>
</file>